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5D1C6" w14:textId="1FB58EF8" w:rsidR="00DB146F" w:rsidRPr="002078BF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  <w:lang w:val="en-US"/>
        </w:rPr>
      </w:pPr>
    </w:p>
    <w:p w14:paraId="133A7525" w14:textId="44ACD6FF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</w:rPr>
      </w:pPr>
    </w:p>
    <w:p w14:paraId="35C0C436" w14:textId="3F3421B6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</w:rPr>
      </w:pPr>
    </w:p>
    <w:p w14:paraId="4DFE11A4" w14:textId="26F7A835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</w:rPr>
      </w:pPr>
    </w:p>
    <w:p w14:paraId="05FCB4C0" w14:textId="3BF1C91B" w:rsidR="00DB146F" w:rsidRPr="00785EA7" w:rsidRDefault="00DB146F" w:rsidP="00DB146F">
      <w:pPr>
        <w:pStyle w:val="Tabelitekst"/>
        <w:spacing w:line="288" w:lineRule="auto"/>
        <w:ind w:left="0" w:right="0"/>
        <w:jc w:val="center"/>
        <w:rPr>
          <w:rFonts w:asciiTheme="minorHAnsi" w:hAnsiTheme="minorHAnsi" w:cstheme="minorHAnsi"/>
          <w:bCs/>
          <w:color w:val="auto"/>
          <w:sz w:val="28"/>
          <w:szCs w:val="28"/>
        </w:rPr>
      </w:pPr>
      <w:r w:rsidRPr="00785EA7">
        <w:rPr>
          <w:rFonts w:asciiTheme="minorHAnsi" w:hAnsiTheme="minorHAnsi" w:cstheme="minorHAnsi"/>
          <w:bCs/>
          <w:color w:val="auto"/>
          <w:sz w:val="28"/>
          <w:szCs w:val="28"/>
        </w:rPr>
        <w:t xml:space="preserve">Eritingimused </w:t>
      </w:r>
      <w:r w:rsidR="000A097A">
        <w:rPr>
          <w:rFonts w:asciiTheme="minorHAnsi" w:hAnsiTheme="minorHAnsi" w:cstheme="minorHAnsi"/>
          <w:bCs/>
          <w:color w:val="auto"/>
          <w:sz w:val="28"/>
          <w:szCs w:val="28"/>
        </w:rPr>
        <w:t xml:space="preserve">Teamdash </w:t>
      </w:r>
      <w:r w:rsidRPr="00785EA7">
        <w:rPr>
          <w:rFonts w:asciiTheme="minorHAnsi" w:hAnsiTheme="minorHAnsi" w:cstheme="minorHAnsi"/>
          <w:bCs/>
          <w:color w:val="auto"/>
          <w:sz w:val="28"/>
          <w:szCs w:val="28"/>
        </w:rPr>
        <w:t>Platvormi kasutamiseks</w:t>
      </w:r>
    </w:p>
    <w:p w14:paraId="32B17D00" w14:textId="5E1538F2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</w:rPr>
      </w:pPr>
    </w:p>
    <w:p w14:paraId="6F3694D9" w14:textId="77777777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b/>
          <w:color w:val="auto"/>
          <w:highlight w:val="yellow"/>
        </w:rPr>
      </w:pPr>
    </w:p>
    <w:p w14:paraId="747F47C1" w14:textId="7D5EFB76" w:rsidR="00DB146F" w:rsidRPr="00A0062A" w:rsidRDefault="00F63716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  <w:r w:rsidRPr="00F63716">
        <w:rPr>
          <w:rFonts w:asciiTheme="minorHAnsi" w:hAnsiTheme="minorHAnsi" w:cstheme="minorHAnsi"/>
          <w:b/>
          <w:bCs/>
          <w:color w:val="auto"/>
        </w:rPr>
        <w:t>Tervise ja Heaolu Infosüsteemide Keskus</w:t>
      </w:r>
      <w:r w:rsidR="00DB146F" w:rsidRPr="00F63716">
        <w:rPr>
          <w:rFonts w:asciiTheme="minorHAnsi" w:hAnsiTheme="minorHAnsi" w:cstheme="minorHAnsi"/>
          <w:color w:val="auto"/>
        </w:rPr>
        <w:t>,</w:t>
      </w:r>
      <w:r w:rsidR="00DB146F" w:rsidRPr="00A0062A">
        <w:rPr>
          <w:rFonts w:asciiTheme="minorHAnsi" w:hAnsiTheme="minorHAnsi" w:cstheme="minorHAnsi"/>
          <w:color w:val="auto"/>
        </w:rPr>
        <w:t xml:space="preserve"> registrikoo</w:t>
      </w:r>
      <w:r w:rsidR="00105803">
        <w:rPr>
          <w:rFonts w:asciiTheme="minorHAnsi" w:hAnsiTheme="minorHAnsi" w:cstheme="minorHAnsi"/>
          <w:color w:val="auto"/>
        </w:rPr>
        <w:t xml:space="preserve">d: </w:t>
      </w:r>
      <w:r w:rsidRPr="00F63716">
        <w:rPr>
          <w:rFonts w:asciiTheme="minorHAnsi" w:hAnsiTheme="minorHAnsi" w:cstheme="minorHAnsi"/>
          <w:color w:val="auto"/>
        </w:rPr>
        <w:t>70009770</w:t>
      </w:r>
      <w:r w:rsidR="00DF7067" w:rsidRPr="00F63716">
        <w:rPr>
          <w:rFonts w:asciiTheme="minorHAnsi" w:hAnsiTheme="minorHAnsi" w:cstheme="minorHAnsi"/>
          <w:color w:val="auto"/>
        </w:rPr>
        <w:t>,</w:t>
      </w:r>
      <w:r w:rsidR="00DF7067">
        <w:rPr>
          <w:rFonts w:asciiTheme="minorHAnsi" w:hAnsiTheme="minorHAnsi" w:cstheme="minorHAnsi"/>
          <w:color w:val="auto"/>
        </w:rPr>
        <w:t xml:space="preserve"> </w:t>
      </w:r>
      <w:r w:rsidR="00DB146F" w:rsidRPr="00A0062A">
        <w:rPr>
          <w:rFonts w:asciiTheme="minorHAnsi" w:hAnsiTheme="minorHAnsi" w:cstheme="minorHAnsi"/>
          <w:color w:val="auto"/>
        </w:rPr>
        <w:t>aadress</w:t>
      </w:r>
      <w:r w:rsidR="00DB146F" w:rsidRPr="00A0062A">
        <w:rPr>
          <w:rFonts w:asciiTheme="minorHAnsi" w:hAnsiTheme="minorHAnsi"/>
          <w:color w:val="auto"/>
        </w:rPr>
        <w:t xml:space="preserve"> </w:t>
      </w:r>
      <w:r w:rsidRPr="00F63716">
        <w:rPr>
          <w:rFonts w:asciiTheme="minorHAnsi" w:hAnsiTheme="minorHAnsi"/>
          <w:color w:val="auto"/>
        </w:rPr>
        <w:t xml:space="preserve">Harju maakond, Tallinn, Kesklinna linnaosa, Pärnu mnt 132, 11317 </w:t>
      </w:r>
      <w:r w:rsidR="00DB146F" w:rsidRPr="00A0062A">
        <w:rPr>
          <w:rFonts w:asciiTheme="minorHAnsi" w:hAnsiTheme="minorHAnsi" w:cstheme="minorHAnsi"/>
          <w:color w:val="auto"/>
        </w:rPr>
        <w:t>(edaspidi „</w:t>
      </w:r>
      <w:r w:rsidR="00DB146F" w:rsidRPr="00A0062A">
        <w:rPr>
          <w:rFonts w:asciiTheme="minorHAnsi" w:hAnsiTheme="minorHAnsi" w:cstheme="minorHAnsi"/>
          <w:b/>
          <w:bCs/>
          <w:color w:val="auto"/>
        </w:rPr>
        <w:t>Klient</w:t>
      </w:r>
      <w:r w:rsidR="00DB146F" w:rsidRPr="00A0062A">
        <w:rPr>
          <w:rFonts w:asciiTheme="minorHAnsi" w:hAnsiTheme="minorHAnsi" w:cstheme="minorHAnsi"/>
          <w:color w:val="auto"/>
        </w:rPr>
        <w:t>“), keda esinda</w:t>
      </w:r>
      <w:r w:rsidR="00B95011">
        <w:rPr>
          <w:rFonts w:asciiTheme="minorHAnsi" w:hAnsiTheme="minorHAnsi" w:cstheme="minorHAnsi"/>
          <w:color w:val="auto"/>
        </w:rPr>
        <w:t xml:space="preserve">b </w:t>
      </w:r>
      <w:r w:rsidR="00A734D8">
        <w:rPr>
          <w:rFonts w:asciiTheme="minorHAnsi" w:hAnsiTheme="minorHAnsi" w:cstheme="minorHAnsi"/>
          <w:b/>
          <w:bCs/>
          <w:color w:val="auto"/>
        </w:rPr>
        <w:t xml:space="preserve">Margus Arm </w:t>
      </w:r>
      <w:r w:rsidR="00DB146F" w:rsidRPr="00A0062A">
        <w:rPr>
          <w:rFonts w:asciiTheme="minorHAnsi" w:hAnsiTheme="minorHAnsi" w:cstheme="minorHAnsi"/>
          <w:color w:val="auto"/>
        </w:rPr>
        <w:t>ühelt poolt ja</w:t>
      </w:r>
    </w:p>
    <w:p w14:paraId="51F0A70E" w14:textId="77777777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</w:p>
    <w:p w14:paraId="1845AC50" w14:textId="4C59FF94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  <w:r w:rsidRPr="00A0062A">
        <w:rPr>
          <w:rFonts w:asciiTheme="minorHAnsi" w:hAnsiTheme="minorHAnsi" w:cstheme="minorHAnsi"/>
          <w:b/>
          <w:color w:val="auto"/>
        </w:rPr>
        <w:t>Recruitment Software OÜ</w:t>
      </w:r>
      <w:r w:rsidRPr="00A0062A">
        <w:rPr>
          <w:rFonts w:asciiTheme="minorHAnsi" w:hAnsiTheme="minorHAnsi" w:cstheme="minorHAnsi"/>
          <w:color w:val="auto"/>
        </w:rPr>
        <w:t xml:space="preserve">, registrikood 14936047, aadress Harju maakond, Tallinn, </w:t>
      </w:r>
      <w:r w:rsidR="00DF7067" w:rsidRPr="00DF7067">
        <w:rPr>
          <w:rFonts w:asciiTheme="minorHAnsi" w:hAnsiTheme="minorHAnsi" w:cstheme="minorHAnsi"/>
          <w:color w:val="auto"/>
        </w:rPr>
        <w:t>Lõõtsa tn 8, 11415</w:t>
      </w:r>
      <w:r w:rsidRPr="00A0062A">
        <w:rPr>
          <w:rFonts w:asciiTheme="minorHAnsi" w:hAnsiTheme="minorHAnsi" w:cstheme="minorHAnsi"/>
          <w:color w:val="auto"/>
        </w:rPr>
        <w:t xml:space="preserve"> (edaspidi </w:t>
      </w:r>
      <w:bookmarkStart w:id="0" w:name="_Hlk41045430"/>
      <w:r w:rsidRPr="00A0062A">
        <w:rPr>
          <w:rFonts w:asciiTheme="minorHAnsi" w:hAnsiTheme="minorHAnsi" w:cstheme="minorHAnsi"/>
          <w:b/>
          <w:color w:val="auto"/>
        </w:rPr>
        <w:t>Haldaja</w:t>
      </w:r>
      <w:r w:rsidRPr="00A0062A">
        <w:rPr>
          <w:rFonts w:asciiTheme="minorHAnsi" w:hAnsiTheme="minorHAnsi" w:cstheme="minorHAnsi"/>
          <w:color w:val="auto"/>
        </w:rPr>
        <w:t xml:space="preserve">), keda esindab seaduse alusel tegutsev juhatuse liige </w:t>
      </w:r>
      <w:r w:rsidR="00DD62A8">
        <w:rPr>
          <w:rFonts w:asciiTheme="minorHAnsi" w:hAnsiTheme="minorHAnsi" w:cstheme="minorHAnsi"/>
          <w:b/>
          <w:color w:val="auto"/>
        </w:rPr>
        <w:t>Marie Evart</w:t>
      </w:r>
      <w:r w:rsidRPr="00A0062A">
        <w:rPr>
          <w:rFonts w:asciiTheme="minorHAnsi" w:hAnsiTheme="minorHAnsi" w:cstheme="minorHAnsi"/>
          <w:color w:val="auto"/>
        </w:rPr>
        <w:t>, teiselt poolt,</w:t>
      </w:r>
    </w:p>
    <w:bookmarkEnd w:id="0"/>
    <w:p w14:paraId="43F045F0" w14:textId="77777777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</w:p>
    <w:p w14:paraId="3A87DDB8" w14:textId="29422381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  <w:r w:rsidRPr="00A0062A">
        <w:rPr>
          <w:rFonts w:asciiTheme="minorHAnsi" w:hAnsiTheme="minorHAnsi" w:cstheme="minorHAnsi"/>
          <w:color w:val="auto"/>
        </w:rPr>
        <w:t>keda nimetatakse edaspidi ka eraldi „</w:t>
      </w:r>
      <w:r w:rsidRPr="00A0062A">
        <w:rPr>
          <w:rFonts w:asciiTheme="minorHAnsi" w:hAnsiTheme="minorHAnsi" w:cstheme="minorHAnsi"/>
          <w:b/>
          <w:color w:val="auto"/>
        </w:rPr>
        <w:t>Pool</w:t>
      </w:r>
      <w:r w:rsidRPr="00A0062A">
        <w:rPr>
          <w:rFonts w:asciiTheme="minorHAnsi" w:hAnsiTheme="minorHAnsi" w:cstheme="minorHAnsi"/>
          <w:color w:val="auto"/>
        </w:rPr>
        <w:t>“ või koos „</w:t>
      </w:r>
      <w:r w:rsidRPr="00A0062A">
        <w:rPr>
          <w:rFonts w:asciiTheme="minorHAnsi" w:hAnsiTheme="minorHAnsi" w:cstheme="minorHAnsi"/>
          <w:b/>
          <w:color w:val="auto"/>
        </w:rPr>
        <w:t>Pooled</w:t>
      </w:r>
      <w:r w:rsidRPr="00A0062A">
        <w:rPr>
          <w:rFonts w:asciiTheme="minorHAnsi" w:hAnsiTheme="minorHAnsi" w:cstheme="minorHAnsi"/>
          <w:color w:val="auto"/>
        </w:rPr>
        <w:t>“, lepivad käesolevaga kokku Eritingimused Haldaja poolt pakutava Platvormi kasutamiseks</w:t>
      </w:r>
      <w:r w:rsidR="001405CC" w:rsidRPr="00A0062A">
        <w:rPr>
          <w:rFonts w:asciiTheme="minorHAnsi" w:hAnsiTheme="minorHAnsi" w:cstheme="minorHAnsi"/>
          <w:color w:val="auto"/>
        </w:rPr>
        <w:t xml:space="preserve"> alljärgnevatel tingimustel</w:t>
      </w:r>
      <w:r w:rsidRPr="00A0062A">
        <w:rPr>
          <w:rFonts w:asciiTheme="minorHAnsi" w:hAnsiTheme="minorHAnsi" w:cstheme="minorHAnsi"/>
          <w:color w:val="auto"/>
        </w:rPr>
        <w:t xml:space="preserve">. </w:t>
      </w:r>
    </w:p>
    <w:p w14:paraId="1670936D" w14:textId="77D47B16" w:rsidR="00DB146F" w:rsidRPr="00A0062A" w:rsidRDefault="00DB146F" w:rsidP="00DB146F">
      <w:pPr>
        <w:pStyle w:val="Tabelitekst"/>
        <w:spacing w:line="288" w:lineRule="auto"/>
        <w:ind w:left="0" w:right="0"/>
        <w:jc w:val="both"/>
        <w:rPr>
          <w:rFonts w:asciiTheme="minorHAnsi" w:hAnsiTheme="minorHAnsi" w:cstheme="minorHAnsi"/>
          <w:color w:val="auto"/>
        </w:rPr>
      </w:pPr>
    </w:p>
    <w:p w14:paraId="25C0BEA1" w14:textId="2894F481" w:rsidR="0069423A" w:rsidRPr="0069423A" w:rsidRDefault="003A5DA7" w:rsidP="003069BE">
      <w:pPr>
        <w:pStyle w:val="Tabelitekst"/>
        <w:numPr>
          <w:ilvl w:val="0"/>
          <w:numId w:val="18"/>
        </w:numPr>
        <w:spacing w:line="288" w:lineRule="auto"/>
        <w:ind w:right="0"/>
        <w:jc w:val="both"/>
        <w:rPr>
          <w:rFonts w:asciiTheme="minorHAnsi" w:hAnsiTheme="minorHAnsi"/>
          <w:color w:val="auto"/>
          <w:u w:val="single"/>
        </w:rPr>
      </w:pPr>
      <w:r w:rsidRPr="0069423A">
        <w:rPr>
          <w:rFonts w:asciiTheme="minorHAnsi" w:hAnsiTheme="minorHAnsi"/>
          <w:color w:val="auto"/>
        </w:rPr>
        <w:t xml:space="preserve">Pooltevahelise õiguslikult siduva Lepingu moodustavad </w:t>
      </w:r>
      <w:hyperlink r:id="rId11" w:history="1">
        <w:r w:rsidRPr="00F63716">
          <w:rPr>
            <w:rStyle w:val="Hyperlink"/>
            <w:rFonts w:asciiTheme="minorHAnsi" w:hAnsiTheme="minorHAnsi"/>
          </w:rPr>
          <w:t>Haldaja Kasutustingimused</w:t>
        </w:r>
      </w:hyperlink>
      <w:r w:rsidRPr="0069423A">
        <w:rPr>
          <w:rFonts w:asciiTheme="minorHAnsi" w:hAnsiTheme="minorHAnsi"/>
          <w:color w:val="auto"/>
        </w:rPr>
        <w:t xml:space="preserve">, </w:t>
      </w:r>
      <w:hyperlink r:id="rId12" w:history="1">
        <w:r w:rsidR="0069423A" w:rsidRPr="00F63716">
          <w:rPr>
            <w:rStyle w:val="Hyperlink"/>
            <w:rFonts w:asciiTheme="minorHAnsi" w:hAnsiTheme="minorHAnsi"/>
          </w:rPr>
          <w:t>Haldaja Privaatsuspoliitika</w:t>
        </w:r>
      </w:hyperlink>
      <w:r w:rsidR="0069423A" w:rsidRPr="0069423A">
        <w:rPr>
          <w:rFonts w:asciiTheme="minorHAnsi" w:hAnsiTheme="minorHAnsi"/>
          <w:color w:val="auto"/>
        </w:rPr>
        <w:t>,</w:t>
      </w:r>
      <w:r w:rsidR="0069423A">
        <w:rPr>
          <w:rFonts w:asciiTheme="minorHAnsi" w:hAnsiTheme="minorHAnsi"/>
          <w:color w:val="auto"/>
        </w:rPr>
        <w:t xml:space="preserve"> </w:t>
      </w:r>
      <w:hyperlink r:id="rId13" w:history="1">
        <w:r w:rsidR="00B95011" w:rsidRPr="00F63716">
          <w:rPr>
            <w:rStyle w:val="Hyperlink"/>
            <w:rFonts w:asciiTheme="minorHAnsi" w:hAnsiTheme="minorHAnsi"/>
          </w:rPr>
          <w:t>Andmetöötlusleping</w:t>
        </w:r>
      </w:hyperlink>
      <w:r w:rsidR="005C4F37">
        <w:rPr>
          <w:rFonts w:asciiTheme="minorHAnsi" w:hAnsiTheme="minorHAnsi"/>
          <w:color w:val="auto"/>
        </w:rPr>
        <w:t xml:space="preserve">, </w:t>
      </w:r>
      <w:r w:rsidRPr="0069423A">
        <w:rPr>
          <w:rFonts w:asciiTheme="minorHAnsi" w:hAnsiTheme="minorHAnsi"/>
          <w:color w:val="auto"/>
        </w:rPr>
        <w:t>käesolevas dokumendis kokku lepitud Eritingimused,</w:t>
      </w:r>
      <w:r w:rsidR="002C6378">
        <w:rPr>
          <w:rFonts w:asciiTheme="minorHAnsi" w:hAnsiTheme="minorHAnsi"/>
          <w:color w:val="auto"/>
        </w:rPr>
        <w:t xml:space="preserve"> ning</w:t>
      </w:r>
      <w:r w:rsidRPr="0069423A">
        <w:rPr>
          <w:rFonts w:asciiTheme="minorHAnsi" w:hAnsiTheme="minorHAnsi"/>
          <w:color w:val="auto"/>
        </w:rPr>
        <w:t xml:space="preserve"> Haldaja poolt </w:t>
      </w:r>
      <w:r w:rsidR="00F63716">
        <w:rPr>
          <w:rFonts w:asciiTheme="minorHAnsi" w:hAnsiTheme="minorHAnsi"/>
          <w:color w:val="auto"/>
        </w:rPr>
        <w:t xml:space="preserve">2. veebruaril 2026 a. </w:t>
      </w:r>
      <w:r w:rsidRPr="0069423A">
        <w:rPr>
          <w:rFonts w:asciiTheme="minorHAnsi" w:hAnsiTheme="minorHAnsi"/>
          <w:color w:val="auto"/>
        </w:rPr>
        <w:t>esitatud Pakkumus</w:t>
      </w:r>
      <w:r w:rsidR="00B95011">
        <w:rPr>
          <w:rFonts w:asciiTheme="minorHAnsi" w:hAnsiTheme="minorHAnsi"/>
          <w:color w:val="auto"/>
        </w:rPr>
        <w:t>.</w:t>
      </w:r>
    </w:p>
    <w:p w14:paraId="25AA1A6D" w14:textId="77777777" w:rsidR="0069423A" w:rsidRPr="0069423A" w:rsidRDefault="0069423A" w:rsidP="0069423A">
      <w:pPr>
        <w:pStyle w:val="Tabelitekst"/>
        <w:spacing w:line="288" w:lineRule="auto"/>
        <w:ind w:left="360" w:right="0"/>
        <w:jc w:val="both"/>
        <w:rPr>
          <w:rFonts w:asciiTheme="minorHAnsi" w:hAnsiTheme="minorHAnsi"/>
          <w:color w:val="auto"/>
          <w:u w:val="single"/>
        </w:rPr>
      </w:pPr>
    </w:p>
    <w:p w14:paraId="4EF93873" w14:textId="6E5DF5C3" w:rsidR="001F620C" w:rsidRPr="0069423A" w:rsidRDefault="001405CC" w:rsidP="003069BE">
      <w:pPr>
        <w:pStyle w:val="Tabelitekst"/>
        <w:numPr>
          <w:ilvl w:val="0"/>
          <w:numId w:val="18"/>
        </w:numPr>
        <w:spacing w:line="288" w:lineRule="auto"/>
        <w:ind w:right="0"/>
        <w:jc w:val="both"/>
        <w:rPr>
          <w:rFonts w:asciiTheme="minorHAnsi" w:hAnsiTheme="minorHAnsi"/>
          <w:color w:val="auto"/>
          <w:u w:val="single"/>
        </w:rPr>
      </w:pPr>
      <w:r w:rsidRPr="0069423A">
        <w:rPr>
          <w:rFonts w:asciiTheme="minorHAnsi" w:hAnsiTheme="minorHAnsi" w:cstheme="minorHAnsi"/>
          <w:color w:val="auto"/>
        </w:rPr>
        <w:t xml:space="preserve">Eritingimustega täpsustatakse, muudetakse või täiendatakse Kasutustingimusi Poolte kokkuleppel. </w:t>
      </w:r>
      <w:bookmarkStart w:id="1" w:name="_Hlk41046543"/>
      <w:r w:rsidRPr="0069423A">
        <w:rPr>
          <w:rFonts w:asciiTheme="minorHAnsi" w:hAnsiTheme="minorHAnsi" w:cstheme="minorHAnsi"/>
          <w:color w:val="auto"/>
        </w:rPr>
        <w:t xml:space="preserve">Vastuolu korral Kasutustingimuste </w:t>
      </w:r>
      <w:bookmarkEnd w:id="1"/>
      <w:r w:rsidRPr="0069423A">
        <w:rPr>
          <w:rFonts w:asciiTheme="minorHAnsi" w:hAnsiTheme="minorHAnsi" w:cstheme="minorHAnsi"/>
          <w:color w:val="auto"/>
        </w:rPr>
        <w:t>ja Eritingimuste vahel kehtivad Eritingimused. Kõigis Eritingimustes reguleerimata küsimustes kehtivad Kasutustingimused.</w:t>
      </w:r>
    </w:p>
    <w:p w14:paraId="49F78239" w14:textId="77777777" w:rsidR="001F620C" w:rsidRPr="00A0062A" w:rsidRDefault="001F620C" w:rsidP="001F620C">
      <w:pPr>
        <w:pStyle w:val="ListParagraph"/>
        <w:rPr>
          <w:rFonts w:cstheme="minorHAnsi"/>
          <w:sz w:val="20"/>
          <w:szCs w:val="20"/>
        </w:rPr>
      </w:pPr>
    </w:p>
    <w:p w14:paraId="6BDE93B1" w14:textId="1E511C4F" w:rsidR="001F620C" w:rsidRPr="00A0062A" w:rsidRDefault="00A0062A" w:rsidP="00A0062A">
      <w:pPr>
        <w:pStyle w:val="Tabelitekst"/>
        <w:numPr>
          <w:ilvl w:val="0"/>
          <w:numId w:val="18"/>
        </w:numPr>
        <w:spacing w:line="288" w:lineRule="auto"/>
        <w:ind w:right="0"/>
        <w:jc w:val="both"/>
        <w:rPr>
          <w:rFonts w:asciiTheme="minorHAnsi" w:hAnsiTheme="minorHAnsi"/>
          <w:color w:val="auto"/>
          <w:u w:val="single"/>
        </w:rPr>
      </w:pPr>
      <w:r w:rsidRPr="00A0062A">
        <w:rPr>
          <w:rFonts w:asciiTheme="minorHAnsi" w:hAnsiTheme="minorHAnsi" w:cstheme="minorHAnsi"/>
          <w:color w:val="auto"/>
        </w:rPr>
        <w:t>Pooled on kokku leppinud alljärgnevates Eritingimustes</w:t>
      </w:r>
      <w:r>
        <w:rPr>
          <w:rFonts w:asciiTheme="minorHAnsi" w:hAnsiTheme="minorHAnsi" w:cstheme="minorHAnsi"/>
          <w:color w:val="auto"/>
        </w:rPr>
        <w:t>:</w:t>
      </w:r>
    </w:p>
    <w:p w14:paraId="3BE4A83A" w14:textId="2837DEA5" w:rsidR="00FD51E3" w:rsidRDefault="00FD51E3" w:rsidP="00A0062A">
      <w:pPr>
        <w:pStyle w:val="Tabelitekst"/>
        <w:numPr>
          <w:ilvl w:val="1"/>
          <w:numId w:val="18"/>
        </w:numPr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>
        <w:rPr>
          <w:rStyle w:val="Hyperlink"/>
          <w:rFonts w:asciiTheme="minorHAnsi" w:hAnsiTheme="minorHAnsi"/>
          <w:color w:val="auto"/>
          <w:u w:val="none"/>
        </w:rPr>
        <w:t xml:space="preserve">Lepingutasu </w:t>
      </w:r>
      <w:r w:rsidR="00844B2F" w:rsidRPr="00F63716">
        <w:rPr>
          <w:rStyle w:val="Hyperlink"/>
          <w:rFonts w:asciiTheme="minorHAnsi" w:hAnsiTheme="minorHAnsi"/>
          <w:b/>
          <w:bCs/>
          <w:color w:val="auto"/>
          <w:u w:val="none"/>
        </w:rPr>
        <w:t>Teamdash</w:t>
      </w:r>
      <w:r w:rsidRPr="00F63716">
        <w:rPr>
          <w:rStyle w:val="Hyperlink"/>
          <w:rFonts w:asciiTheme="minorHAnsi" w:hAnsiTheme="minorHAnsi"/>
          <w:b/>
          <w:bCs/>
          <w:color w:val="auto"/>
          <w:u w:val="none"/>
        </w:rPr>
        <w:t xml:space="preserve"> </w:t>
      </w:r>
      <w:r w:rsidR="00F63716">
        <w:rPr>
          <w:rStyle w:val="Hyperlink"/>
          <w:rFonts w:asciiTheme="minorHAnsi" w:hAnsiTheme="minorHAnsi"/>
          <w:b/>
          <w:bCs/>
          <w:color w:val="auto"/>
          <w:u w:val="none"/>
        </w:rPr>
        <w:t>Professional</w:t>
      </w:r>
      <w:r w:rsidR="00A5178D">
        <w:rPr>
          <w:rStyle w:val="Hyperlink"/>
          <w:rFonts w:asciiTheme="minorHAnsi" w:hAnsiTheme="minorHAnsi"/>
          <w:b/>
          <w:bCs/>
          <w:color w:val="auto"/>
          <w:u w:val="none"/>
        </w:rPr>
        <w:t xml:space="preserve"> + hindamislehed, värbamistaotlused, asünkroonsed videointervjuud</w:t>
      </w:r>
      <w:r w:rsidR="00AB46D1">
        <w:rPr>
          <w:rStyle w:val="Hyperlink"/>
          <w:rFonts w:asciiTheme="minorHAnsi" w:hAnsiTheme="minorHAnsi"/>
          <w:color w:val="auto"/>
          <w:u w:val="none"/>
        </w:rPr>
        <w:t xml:space="preserve"> </w:t>
      </w:r>
      <w:r>
        <w:rPr>
          <w:rStyle w:val="Hyperlink"/>
          <w:rFonts w:asciiTheme="minorHAnsi" w:hAnsiTheme="minorHAnsi"/>
          <w:color w:val="auto"/>
          <w:u w:val="none"/>
        </w:rPr>
        <w:t>paketi eest on</w:t>
      </w:r>
      <w:r w:rsidR="00B95011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A5178D">
        <w:rPr>
          <w:rStyle w:val="Hyperlink"/>
          <w:rFonts w:asciiTheme="minorHAnsi" w:hAnsiTheme="minorHAnsi"/>
          <w:color w:val="auto"/>
          <w:u w:val="none"/>
        </w:rPr>
        <w:t>5980</w:t>
      </w:r>
      <w:r w:rsidR="00CC7AA8">
        <w:rPr>
          <w:rStyle w:val="Hyperlink"/>
          <w:rFonts w:asciiTheme="minorHAnsi" w:hAnsiTheme="minorHAnsi"/>
          <w:color w:val="auto"/>
          <w:u w:val="none"/>
        </w:rPr>
        <w:t xml:space="preserve"> eurot</w:t>
      </w:r>
      <w:r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DA5B8A">
        <w:rPr>
          <w:rStyle w:val="Hyperlink"/>
          <w:rFonts w:asciiTheme="minorHAnsi" w:hAnsiTheme="minorHAnsi"/>
          <w:color w:val="auto"/>
          <w:u w:val="none"/>
        </w:rPr>
        <w:t>aastas</w:t>
      </w:r>
      <w:r>
        <w:rPr>
          <w:rStyle w:val="Hyperlink"/>
          <w:rFonts w:asciiTheme="minorHAnsi" w:hAnsiTheme="minorHAnsi"/>
          <w:color w:val="auto"/>
          <w:u w:val="none"/>
        </w:rPr>
        <w:t>, millele lisandub käibemaks.</w:t>
      </w:r>
      <w:r w:rsidR="00A734D8">
        <w:rPr>
          <w:rStyle w:val="Hyperlink"/>
          <w:rFonts w:asciiTheme="minorHAnsi" w:hAnsiTheme="minorHAnsi"/>
          <w:color w:val="auto"/>
          <w:u w:val="none"/>
        </w:rPr>
        <w:t xml:space="preserve"> Eelnimetatud paketi hind ei muutu kolmeaastase lepinguperioodi vältel. </w:t>
      </w:r>
    </w:p>
    <w:p w14:paraId="50B51980" w14:textId="0791283F" w:rsidR="00A0062A" w:rsidRPr="00E918C3" w:rsidRDefault="00A0062A" w:rsidP="0007430E">
      <w:pPr>
        <w:pStyle w:val="Tabelitekst"/>
        <w:numPr>
          <w:ilvl w:val="1"/>
          <w:numId w:val="18"/>
        </w:numPr>
        <w:spacing w:line="288" w:lineRule="auto"/>
        <w:ind w:left="788" w:right="0" w:hanging="431"/>
        <w:jc w:val="both"/>
        <w:rPr>
          <w:rStyle w:val="Hyperlink"/>
          <w:rFonts w:asciiTheme="minorHAnsi" w:hAnsiTheme="minorHAnsi"/>
          <w:color w:val="auto"/>
          <w:u w:val="none"/>
        </w:rPr>
      </w:pPr>
      <w:r>
        <w:rPr>
          <w:rStyle w:val="Hyperlink"/>
          <w:rFonts w:asciiTheme="minorHAnsi" w:hAnsiTheme="minorHAnsi"/>
          <w:color w:val="auto"/>
          <w:u w:val="none"/>
        </w:rPr>
        <w:t xml:space="preserve">Lepingu </w:t>
      </w:r>
      <w:r w:rsidRPr="002C6378">
        <w:rPr>
          <w:rStyle w:val="Hyperlink"/>
          <w:rFonts w:asciiTheme="minorHAnsi" w:hAnsiTheme="minorHAnsi"/>
          <w:color w:val="auto"/>
          <w:u w:val="none"/>
        </w:rPr>
        <w:t xml:space="preserve">periood </w:t>
      </w:r>
      <w:r w:rsidRPr="0007430E">
        <w:rPr>
          <w:rStyle w:val="Hyperlink"/>
          <w:rFonts w:asciiTheme="minorHAnsi" w:hAnsiTheme="minorHAnsi"/>
          <w:color w:val="auto"/>
          <w:u w:val="none"/>
        </w:rPr>
        <w:t xml:space="preserve">on </w:t>
      </w:r>
      <w:r w:rsidR="00A5178D">
        <w:rPr>
          <w:rStyle w:val="Hyperlink"/>
          <w:rFonts w:asciiTheme="minorHAnsi" w:hAnsiTheme="minorHAnsi"/>
          <w:color w:val="auto"/>
          <w:u w:val="none"/>
        </w:rPr>
        <w:t>3</w:t>
      </w:r>
      <w:r w:rsidR="00DA5B8A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2C6378" w:rsidRPr="002C6378">
        <w:rPr>
          <w:rStyle w:val="Hyperlink"/>
          <w:rFonts w:asciiTheme="minorHAnsi" w:hAnsiTheme="minorHAnsi"/>
          <w:color w:val="auto"/>
          <w:u w:val="none"/>
        </w:rPr>
        <w:t>aasta</w:t>
      </w:r>
      <w:r w:rsidR="00C359AA">
        <w:rPr>
          <w:rStyle w:val="Hyperlink"/>
          <w:rFonts w:asciiTheme="minorHAnsi" w:hAnsiTheme="minorHAnsi"/>
          <w:color w:val="auto"/>
          <w:u w:val="none"/>
        </w:rPr>
        <w:t>t</w:t>
      </w:r>
      <w:r w:rsidR="002C6378" w:rsidRPr="002C6378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Pr="002C6378">
        <w:rPr>
          <w:rStyle w:val="Hyperlink"/>
          <w:rFonts w:asciiTheme="minorHAnsi" w:hAnsiTheme="minorHAnsi"/>
          <w:color w:val="auto"/>
          <w:u w:val="none"/>
        </w:rPr>
        <w:t>alates</w:t>
      </w:r>
      <w:r w:rsidRPr="00A322AA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A5178D" w:rsidRPr="00A5178D">
        <w:rPr>
          <w:rStyle w:val="Hyperlink"/>
          <w:rFonts w:asciiTheme="minorHAnsi" w:hAnsiTheme="minorHAnsi"/>
          <w:color w:val="auto"/>
          <w:u w:val="none"/>
        </w:rPr>
        <w:t>1</w:t>
      </w:r>
      <w:r w:rsidR="00A734D8">
        <w:rPr>
          <w:rStyle w:val="Hyperlink"/>
          <w:rFonts w:asciiTheme="minorHAnsi" w:hAnsiTheme="minorHAnsi"/>
          <w:color w:val="auto"/>
          <w:u w:val="none"/>
        </w:rPr>
        <w:t>9</w:t>
      </w:r>
      <w:r w:rsidR="005D1AE0" w:rsidRPr="00A5178D">
        <w:rPr>
          <w:rStyle w:val="Hyperlink"/>
          <w:rFonts w:asciiTheme="minorHAnsi" w:hAnsiTheme="minorHAnsi"/>
          <w:color w:val="auto"/>
          <w:u w:val="none"/>
        </w:rPr>
        <w:t>.</w:t>
      </w:r>
      <w:r w:rsidR="00A5178D" w:rsidRPr="00A5178D">
        <w:rPr>
          <w:rStyle w:val="Hyperlink"/>
          <w:rFonts w:asciiTheme="minorHAnsi" w:hAnsiTheme="minorHAnsi"/>
          <w:color w:val="auto"/>
          <w:u w:val="none"/>
        </w:rPr>
        <w:t>veebruar</w:t>
      </w:r>
      <w:r w:rsidR="00A5178D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6A1063" w:rsidRPr="000E5CAE">
        <w:rPr>
          <w:rStyle w:val="Hyperlink"/>
          <w:rFonts w:asciiTheme="minorHAnsi" w:hAnsiTheme="minorHAnsi"/>
          <w:color w:val="auto"/>
          <w:u w:val="none"/>
        </w:rPr>
        <w:t>20</w:t>
      </w:r>
      <w:r w:rsidR="00DF7067" w:rsidRPr="000E5CAE">
        <w:rPr>
          <w:rStyle w:val="Hyperlink"/>
          <w:rFonts w:asciiTheme="minorHAnsi" w:hAnsiTheme="minorHAnsi"/>
          <w:color w:val="auto"/>
          <w:u w:val="none"/>
        </w:rPr>
        <w:t>2</w:t>
      </w:r>
      <w:r w:rsidR="00A5178D">
        <w:rPr>
          <w:rStyle w:val="Hyperlink"/>
          <w:rFonts w:asciiTheme="minorHAnsi" w:hAnsiTheme="minorHAnsi"/>
          <w:color w:val="auto"/>
          <w:u w:val="none"/>
        </w:rPr>
        <w:t>6</w:t>
      </w:r>
      <w:r w:rsidRPr="006420AE">
        <w:rPr>
          <w:rStyle w:val="Hyperlink"/>
          <w:rFonts w:asciiTheme="minorHAnsi" w:hAnsiTheme="minorHAnsi"/>
          <w:color w:val="auto"/>
          <w:u w:val="none"/>
        </w:rPr>
        <w:t xml:space="preserve">.a. </w:t>
      </w:r>
    </w:p>
    <w:p w14:paraId="78ABD6F5" w14:textId="1524E62F" w:rsidR="00B95011" w:rsidRPr="006420AE" w:rsidRDefault="00A0062A" w:rsidP="00B95011">
      <w:pPr>
        <w:pStyle w:val="Tabelitekst"/>
        <w:numPr>
          <w:ilvl w:val="1"/>
          <w:numId w:val="18"/>
        </w:numPr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B95011">
        <w:rPr>
          <w:rStyle w:val="Hyperlink"/>
          <w:rFonts w:asciiTheme="minorHAnsi" w:hAnsiTheme="minorHAnsi"/>
          <w:color w:val="auto"/>
          <w:u w:val="none"/>
        </w:rPr>
        <w:t xml:space="preserve">Lepingu tasu arvestus algab </w:t>
      </w:r>
      <w:r w:rsidR="00A5178D" w:rsidRPr="00A5178D">
        <w:rPr>
          <w:rStyle w:val="Hyperlink"/>
          <w:rFonts w:asciiTheme="minorHAnsi" w:hAnsiTheme="minorHAnsi"/>
          <w:color w:val="auto"/>
          <w:u w:val="none"/>
        </w:rPr>
        <w:t>1</w:t>
      </w:r>
      <w:r w:rsidR="00A734D8">
        <w:rPr>
          <w:rStyle w:val="Hyperlink"/>
          <w:rFonts w:asciiTheme="minorHAnsi" w:hAnsiTheme="minorHAnsi"/>
          <w:color w:val="auto"/>
          <w:u w:val="none"/>
        </w:rPr>
        <w:t>9</w:t>
      </w:r>
      <w:r w:rsidR="005E2A7D" w:rsidRPr="00A5178D">
        <w:rPr>
          <w:rStyle w:val="Hyperlink"/>
          <w:rFonts w:asciiTheme="minorHAnsi" w:hAnsiTheme="minorHAnsi"/>
          <w:color w:val="auto"/>
          <w:u w:val="none"/>
        </w:rPr>
        <w:t>.</w:t>
      </w:r>
      <w:r w:rsidR="00A5178D">
        <w:rPr>
          <w:rStyle w:val="Hyperlink"/>
          <w:rFonts w:asciiTheme="minorHAnsi" w:hAnsiTheme="minorHAnsi"/>
          <w:color w:val="auto"/>
          <w:u w:val="none"/>
        </w:rPr>
        <w:t>veebruar</w:t>
      </w:r>
      <w:r w:rsidR="00A322AA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B95011" w:rsidRPr="000E5CAE">
        <w:rPr>
          <w:rStyle w:val="Hyperlink"/>
          <w:rFonts w:asciiTheme="minorHAnsi" w:hAnsiTheme="minorHAnsi"/>
          <w:color w:val="auto"/>
          <w:u w:val="none"/>
        </w:rPr>
        <w:t>202</w:t>
      </w:r>
      <w:r w:rsidR="00A5178D">
        <w:rPr>
          <w:rStyle w:val="Hyperlink"/>
          <w:rFonts w:asciiTheme="minorHAnsi" w:hAnsiTheme="minorHAnsi"/>
          <w:color w:val="auto"/>
          <w:u w:val="none"/>
        </w:rPr>
        <w:t>6</w:t>
      </w:r>
      <w:r w:rsidR="00B95011" w:rsidRPr="000E5CAE">
        <w:rPr>
          <w:rStyle w:val="Hyperlink"/>
          <w:rFonts w:asciiTheme="minorHAnsi" w:hAnsiTheme="minorHAnsi"/>
          <w:color w:val="auto"/>
          <w:u w:val="none"/>
        </w:rPr>
        <w:t>.</w:t>
      </w:r>
      <w:r w:rsidR="00B95011" w:rsidRPr="006420AE">
        <w:rPr>
          <w:rStyle w:val="Hyperlink"/>
          <w:rFonts w:asciiTheme="minorHAnsi" w:hAnsiTheme="minorHAnsi"/>
          <w:color w:val="auto"/>
          <w:u w:val="none"/>
        </w:rPr>
        <w:t>a.</w:t>
      </w:r>
    </w:p>
    <w:p w14:paraId="093E0799" w14:textId="6D46830D" w:rsidR="00F6582C" w:rsidRPr="002C6378" w:rsidRDefault="003A5DA7" w:rsidP="001F529F">
      <w:pPr>
        <w:pStyle w:val="Tabelitekst"/>
        <w:numPr>
          <w:ilvl w:val="1"/>
          <w:numId w:val="18"/>
        </w:numPr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B95011">
        <w:rPr>
          <w:rStyle w:val="Hyperlink"/>
          <w:rFonts w:asciiTheme="minorHAnsi" w:hAnsiTheme="minorHAnsi"/>
          <w:color w:val="auto"/>
          <w:u w:val="none"/>
        </w:rPr>
        <w:t xml:space="preserve">Klient tasub Haldajale Platvormi kasutamise eest </w:t>
      </w:r>
      <w:r w:rsidR="0087585B">
        <w:rPr>
          <w:rStyle w:val="Hyperlink"/>
          <w:rFonts w:asciiTheme="minorHAnsi" w:hAnsiTheme="minorHAnsi"/>
          <w:color w:val="auto"/>
          <w:u w:val="none"/>
        </w:rPr>
        <w:t>korra aastas</w:t>
      </w:r>
      <w:r w:rsidR="00A322AA" w:rsidRPr="00A322AA">
        <w:rPr>
          <w:rStyle w:val="Hyperlink"/>
          <w:rFonts w:asciiTheme="minorHAnsi" w:hAnsiTheme="minorHAnsi"/>
          <w:color w:val="auto"/>
          <w:u w:val="none"/>
        </w:rPr>
        <w:t>,</w:t>
      </w:r>
      <w:r w:rsidR="00A322AA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87585B">
        <w:rPr>
          <w:rStyle w:val="Hyperlink"/>
          <w:rFonts w:asciiTheme="minorHAnsi" w:hAnsiTheme="minorHAnsi"/>
          <w:color w:val="auto"/>
          <w:u w:val="none"/>
        </w:rPr>
        <w:t>14</w:t>
      </w:r>
      <w:r w:rsidR="002C6378" w:rsidRPr="00B95011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5871FA" w:rsidRPr="00B95011">
        <w:rPr>
          <w:rStyle w:val="Hyperlink"/>
          <w:rFonts w:asciiTheme="minorHAnsi" w:hAnsiTheme="minorHAnsi"/>
          <w:color w:val="auto"/>
          <w:u w:val="none"/>
        </w:rPr>
        <w:t xml:space="preserve">päeva jooksul </w:t>
      </w:r>
      <w:r w:rsidR="00175980" w:rsidRPr="00B95011">
        <w:rPr>
          <w:rStyle w:val="Hyperlink"/>
          <w:rFonts w:asciiTheme="minorHAnsi" w:hAnsiTheme="minorHAnsi"/>
          <w:color w:val="auto"/>
          <w:u w:val="none"/>
        </w:rPr>
        <w:t xml:space="preserve">iga </w:t>
      </w:r>
      <w:r w:rsidR="005871FA" w:rsidRPr="00B95011">
        <w:rPr>
          <w:rStyle w:val="Hyperlink"/>
          <w:rFonts w:asciiTheme="minorHAnsi" w:hAnsiTheme="minorHAnsi"/>
          <w:color w:val="auto"/>
          <w:u w:val="none"/>
        </w:rPr>
        <w:t>arvestusperioodi alguses</w:t>
      </w:r>
      <w:r w:rsidR="00175980" w:rsidRPr="00B95011">
        <w:rPr>
          <w:rStyle w:val="Hyperlink"/>
          <w:rFonts w:asciiTheme="minorHAnsi" w:hAnsiTheme="minorHAnsi"/>
          <w:color w:val="auto"/>
          <w:u w:val="none"/>
        </w:rPr>
        <w:t xml:space="preserve"> </w:t>
      </w:r>
      <w:r w:rsidR="00175980" w:rsidRPr="002C6378">
        <w:rPr>
          <w:rStyle w:val="Hyperlink"/>
          <w:rFonts w:asciiTheme="minorHAnsi" w:hAnsiTheme="minorHAnsi"/>
          <w:color w:val="auto"/>
          <w:u w:val="none"/>
        </w:rPr>
        <w:t>esitatud arvete alusel.</w:t>
      </w:r>
    </w:p>
    <w:p w14:paraId="0C794937" w14:textId="2C275D21" w:rsidR="003A5DA7" w:rsidRDefault="003A5DA7" w:rsidP="00F6582C">
      <w:pPr>
        <w:pStyle w:val="Tabelitekst"/>
        <w:numPr>
          <w:ilvl w:val="1"/>
          <w:numId w:val="18"/>
        </w:numPr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07430E">
        <w:rPr>
          <w:rStyle w:val="Hyperlink"/>
          <w:rFonts w:asciiTheme="minorHAnsi" w:hAnsiTheme="minorHAnsi"/>
          <w:color w:val="auto"/>
          <w:u w:val="none"/>
        </w:rPr>
        <w:t xml:space="preserve">Haldaja kohustub esitama Kliendile nõuetekohased masintöödeldava e-arve vähemalt </w:t>
      </w:r>
      <w:r w:rsidR="0087585B">
        <w:rPr>
          <w:rStyle w:val="Hyperlink"/>
          <w:rFonts w:asciiTheme="minorHAnsi" w:hAnsiTheme="minorHAnsi"/>
          <w:color w:val="auto"/>
          <w:u w:val="none"/>
        </w:rPr>
        <w:t>14</w:t>
      </w:r>
      <w:r w:rsidRPr="0007430E">
        <w:rPr>
          <w:rStyle w:val="Hyperlink"/>
          <w:rFonts w:asciiTheme="minorHAnsi" w:hAnsiTheme="minorHAnsi"/>
          <w:color w:val="auto"/>
          <w:u w:val="none"/>
        </w:rPr>
        <w:t xml:space="preserve"> päeva enne vastava maksetähtaja saabumist.</w:t>
      </w:r>
    </w:p>
    <w:p w14:paraId="68A8E70A" w14:textId="77777777" w:rsidR="00D87B81" w:rsidRDefault="00D87B81" w:rsidP="00D87B81">
      <w:pPr>
        <w:pStyle w:val="Tabelitekst"/>
        <w:spacing w:line="288" w:lineRule="auto"/>
        <w:ind w:left="792" w:right="0"/>
        <w:jc w:val="both"/>
        <w:rPr>
          <w:rStyle w:val="Hyperlink"/>
          <w:rFonts w:asciiTheme="minorHAnsi" w:hAnsiTheme="minorHAnsi"/>
          <w:color w:val="auto"/>
          <w:u w:val="none"/>
        </w:rPr>
      </w:pPr>
    </w:p>
    <w:p w14:paraId="1E555781" w14:textId="5D32BE31" w:rsidR="00F6582C" w:rsidRPr="00D87B81" w:rsidRDefault="00F6582C" w:rsidP="00D87B81">
      <w:pPr>
        <w:pStyle w:val="Tabelitekst"/>
        <w:numPr>
          <w:ilvl w:val="0"/>
          <w:numId w:val="18"/>
        </w:numPr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D87B81">
        <w:rPr>
          <w:rStyle w:val="Hyperlink"/>
          <w:rFonts w:asciiTheme="minorHAnsi" w:hAnsiTheme="minorHAnsi"/>
          <w:color w:val="auto"/>
          <w:u w:val="none"/>
        </w:rPr>
        <w:t xml:space="preserve">Käesolevaga volitab Klient Platvormil Kliendikontot </w:t>
      </w:r>
      <w:r w:rsidR="00961740" w:rsidRPr="00D87B81">
        <w:rPr>
          <w:rStyle w:val="Hyperlink"/>
          <w:rFonts w:asciiTheme="minorHAnsi" w:hAnsiTheme="minorHAnsi"/>
          <w:color w:val="auto"/>
          <w:u w:val="none"/>
        </w:rPr>
        <w:t xml:space="preserve">looma ja haldama </w:t>
      </w:r>
      <w:r w:rsidRPr="00D87B81">
        <w:rPr>
          <w:rStyle w:val="Hyperlink"/>
          <w:rFonts w:asciiTheme="minorHAnsi" w:hAnsiTheme="minorHAnsi"/>
          <w:color w:val="auto"/>
          <w:u w:val="none"/>
        </w:rPr>
        <w:t>alljärg</w:t>
      </w:r>
      <w:r w:rsidR="00EF28E9" w:rsidRPr="00D87B81">
        <w:rPr>
          <w:rStyle w:val="Hyperlink"/>
          <w:rFonts w:asciiTheme="minorHAnsi" w:hAnsiTheme="minorHAnsi"/>
          <w:color w:val="auto"/>
          <w:u w:val="none"/>
        </w:rPr>
        <w:t>nevaid</w:t>
      </w:r>
      <w:r w:rsidRPr="00D87B81">
        <w:rPr>
          <w:rStyle w:val="Hyperlink"/>
          <w:rFonts w:asciiTheme="minorHAnsi" w:hAnsiTheme="minorHAnsi"/>
          <w:color w:val="auto"/>
          <w:u w:val="none"/>
        </w:rPr>
        <w:t xml:space="preserve"> isikud:</w:t>
      </w:r>
    </w:p>
    <w:p w14:paraId="13465EBF" w14:textId="0B1585D6" w:rsidR="00F6582C" w:rsidRDefault="00A5178D" w:rsidP="007E0AFF">
      <w:pPr>
        <w:pStyle w:val="Tabelitekst"/>
        <w:spacing w:line="288" w:lineRule="auto"/>
        <w:ind w:left="360" w:right="0"/>
        <w:jc w:val="both"/>
        <w:rPr>
          <w:rFonts w:asciiTheme="minorHAnsi" w:hAnsiTheme="minorHAnsi"/>
        </w:rPr>
      </w:pPr>
      <w:r>
        <w:rPr>
          <w:rStyle w:val="Hyperlink"/>
          <w:rFonts w:asciiTheme="minorHAnsi" w:hAnsiTheme="minorHAnsi"/>
          <w:color w:val="auto"/>
          <w:u w:val="none"/>
        </w:rPr>
        <w:t>Eliisa Epro</w:t>
      </w:r>
      <w:r w:rsidR="00471CD1">
        <w:rPr>
          <w:rStyle w:val="Hyperlink"/>
          <w:rFonts w:asciiTheme="minorHAnsi" w:hAnsiTheme="minorHAnsi"/>
          <w:color w:val="auto"/>
          <w:u w:val="none"/>
        </w:rPr>
        <w:t xml:space="preserve">, e-post: </w:t>
      </w:r>
      <w:hyperlink r:id="rId14" w:history="1">
        <w:r w:rsidRPr="006437A4">
          <w:rPr>
            <w:rStyle w:val="Hyperlink"/>
            <w:rFonts w:asciiTheme="minorHAnsi" w:hAnsiTheme="minorHAnsi"/>
          </w:rPr>
          <w:t>eliisa.epro@tehik.ee</w:t>
        </w:r>
      </w:hyperlink>
    </w:p>
    <w:p w14:paraId="46529443" w14:textId="4B4545A7" w:rsidR="00A5178D" w:rsidRPr="001821BD" w:rsidRDefault="00A5178D" w:rsidP="00A5178D">
      <w:pPr>
        <w:pStyle w:val="Tabelitekst"/>
        <w:spacing w:line="288" w:lineRule="auto"/>
        <w:ind w:left="360"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>
        <w:rPr>
          <w:rStyle w:val="Hyperlink"/>
          <w:rFonts w:asciiTheme="minorHAnsi" w:hAnsiTheme="minorHAnsi"/>
          <w:color w:val="auto"/>
          <w:u w:val="none"/>
        </w:rPr>
        <w:t xml:space="preserve">Kati Ritso, e-post: </w:t>
      </w:r>
      <w:hyperlink r:id="rId15" w:history="1">
        <w:r w:rsidR="007C1CEF" w:rsidRPr="006437A4">
          <w:rPr>
            <w:rStyle w:val="Hyperlink"/>
            <w:rFonts w:asciiTheme="minorHAnsi" w:hAnsiTheme="minorHAnsi"/>
          </w:rPr>
          <w:t>kati.ritso@tehik.ee</w:t>
        </w:r>
      </w:hyperlink>
    </w:p>
    <w:p w14:paraId="123224B5" w14:textId="77777777" w:rsidR="00EF28E9" w:rsidRPr="00EF28E9" w:rsidRDefault="00EF28E9" w:rsidP="00EF28E9">
      <w:pPr>
        <w:pStyle w:val="Tabelitekst"/>
        <w:spacing w:line="288" w:lineRule="auto"/>
        <w:ind w:left="360" w:right="0"/>
        <w:jc w:val="both"/>
        <w:rPr>
          <w:rStyle w:val="Hyperlink"/>
          <w:rFonts w:asciiTheme="minorHAnsi" w:hAnsiTheme="minorHAnsi"/>
          <w:color w:val="auto"/>
          <w:u w:val="none"/>
        </w:rPr>
      </w:pPr>
    </w:p>
    <w:p w14:paraId="3296EA22" w14:textId="32B44AC4" w:rsidR="00EF28E9" w:rsidRDefault="00EF28E9" w:rsidP="00D87B81">
      <w:pPr>
        <w:pStyle w:val="Tabelitekst"/>
        <w:spacing w:line="288" w:lineRule="auto"/>
        <w:ind w:left="0"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EF28E9">
        <w:rPr>
          <w:rStyle w:val="Hyperlink"/>
          <w:rFonts w:asciiTheme="minorHAnsi" w:hAnsiTheme="minorHAnsi"/>
          <w:color w:val="auto"/>
          <w:u w:val="none"/>
        </w:rPr>
        <w:t>Käesolev kokkulepe on allkirjastatud Poolte poolt digitaalselt</w:t>
      </w:r>
      <w:r>
        <w:rPr>
          <w:rStyle w:val="Hyperlink"/>
          <w:rFonts w:asciiTheme="minorHAnsi" w:hAnsiTheme="minorHAnsi"/>
          <w:color w:val="auto"/>
          <w:u w:val="none"/>
        </w:rPr>
        <w:t>:</w:t>
      </w:r>
    </w:p>
    <w:p w14:paraId="3C157DD3" w14:textId="77777777" w:rsidR="00A77E74" w:rsidRPr="00EF28E9" w:rsidRDefault="00A77E74" w:rsidP="00EF28E9">
      <w:pPr>
        <w:pStyle w:val="Tabelitekst"/>
        <w:spacing w:line="288" w:lineRule="auto"/>
        <w:ind w:right="0"/>
        <w:jc w:val="both"/>
        <w:rPr>
          <w:rStyle w:val="Hyperlink"/>
          <w:rFonts w:asciiTheme="minorHAnsi" w:hAnsiTheme="minorHAnsi"/>
          <w:color w:val="auto"/>
          <w:u w:val="none"/>
        </w:rPr>
      </w:pPr>
    </w:p>
    <w:p w14:paraId="63338BD9" w14:textId="2B798108" w:rsidR="00EF28E9" w:rsidRPr="00EF28E9" w:rsidRDefault="00EF28E9" w:rsidP="00EF28E9">
      <w:pPr>
        <w:pStyle w:val="Tabelitekst"/>
        <w:spacing w:line="288" w:lineRule="auto"/>
        <w:ind w:left="0" w:right="0"/>
        <w:jc w:val="both"/>
        <w:rPr>
          <w:rStyle w:val="Hyperlink"/>
          <w:rFonts w:asciiTheme="minorHAnsi" w:hAnsiTheme="minorHAnsi"/>
          <w:color w:val="auto"/>
          <w:u w:val="none"/>
        </w:rPr>
      </w:pPr>
      <w:r>
        <w:rPr>
          <w:rStyle w:val="Hyperlink"/>
          <w:rFonts w:asciiTheme="minorHAnsi" w:hAnsiTheme="minorHAnsi"/>
          <w:color w:val="auto"/>
          <w:u w:val="none"/>
        </w:rPr>
        <w:t>Klient</w:t>
      </w:r>
      <w:r w:rsidR="00A77E74">
        <w:rPr>
          <w:rStyle w:val="Hyperlink"/>
          <w:rFonts w:asciiTheme="minorHAnsi" w:hAnsiTheme="minorHAnsi"/>
          <w:color w:val="auto"/>
          <w:u w:val="none"/>
        </w:rPr>
        <w:t xml:space="preserve">                                                                                                  </w:t>
      </w:r>
      <w:r w:rsidR="00C11577">
        <w:rPr>
          <w:rStyle w:val="Hyperlink"/>
          <w:rFonts w:asciiTheme="minorHAnsi" w:hAnsiTheme="minorHAnsi"/>
          <w:color w:val="auto"/>
          <w:u w:val="none"/>
        </w:rPr>
        <w:t xml:space="preserve">                                  </w:t>
      </w:r>
      <w:r>
        <w:rPr>
          <w:rStyle w:val="Hyperlink"/>
          <w:rFonts w:asciiTheme="minorHAnsi" w:hAnsiTheme="minorHAnsi"/>
          <w:color w:val="auto"/>
          <w:u w:val="none"/>
        </w:rPr>
        <w:t>Haldaja</w:t>
      </w:r>
    </w:p>
    <w:p w14:paraId="23FD5883" w14:textId="0028B485" w:rsidR="00EF28E9" w:rsidRDefault="00A734D8" w:rsidP="00272655">
      <w:pPr>
        <w:pStyle w:val="Tabelitekst"/>
        <w:spacing w:line="288" w:lineRule="auto"/>
        <w:ind w:left="0" w:right="0"/>
        <w:rPr>
          <w:rStyle w:val="Hyperlink"/>
          <w:rFonts w:asciiTheme="minorHAnsi" w:hAnsiTheme="minorHAnsi"/>
          <w:color w:val="auto"/>
          <w:u w:val="none"/>
        </w:rPr>
      </w:pPr>
      <w:r>
        <w:rPr>
          <w:rFonts w:asciiTheme="minorHAnsi" w:hAnsiTheme="minorHAnsi" w:cstheme="minorHAnsi"/>
          <w:color w:val="auto"/>
        </w:rPr>
        <w:t>Margus Arm</w:t>
      </w:r>
      <w:r w:rsidR="000A097A">
        <w:rPr>
          <w:rFonts w:asciiTheme="minorHAnsi" w:hAnsiTheme="minorHAnsi" w:cstheme="minorHAnsi"/>
          <w:color w:val="auto"/>
        </w:rPr>
        <w:t xml:space="preserve"> </w:t>
      </w:r>
      <w:r w:rsidR="005B1906">
        <w:rPr>
          <w:rStyle w:val="Hyperlink"/>
          <w:rFonts w:asciiTheme="minorHAnsi" w:hAnsiTheme="minorHAnsi"/>
          <w:color w:val="auto"/>
          <w:u w:val="none"/>
        </w:rPr>
        <w:t xml:space="preserve">                                                            </w:t>
      </w:r>
      <w:r w:rsidR="00C11577">
        <w:rPr>
          <w:rStyle w:val="Hyperlink"/>
          <w:rFonts w:asciiTheme="minorHAnsi" w:hAnsiTheme="minorHAnsi"/>
          <w:color w:val="auto"/>
          <w:u w:val="none"/>
        </w:rPr>
        <w:tab/>
      </w:r>
      <w:r w:rsidR="00D43C3D">
        <w:rPr>
          <w:rStyle w:val="Hyperlink"/>
          <w:rFonts w:asciiTheme="minorHAnsi" w:hAnsiTheme="minorHAnsi"/>
          <w:color w:val="auto"/>
          <w:u w:val="none"/>
        </w:rPr>
        <w:t xml:space="preserve"> Marie Evart</w:t>
      </w:r>
    </w:p>
    <w:p w14:paraId="29146CAA" w14:textId="55F6974B" w:rsidR="00F6582C" w:rsidRPr="00A0062A" w:rsidRDefault="00EF28E9" w:rsidP="00A77E74">
      <w:pPr>
        <w:pStyle w:val="Tabelitekst"/>
        <w:tabs>
          <w:tab w:val="clear" w:pos="7228"/>
          <w:tab w:val="right" w:pos="8910"/>
        </w:tabs>
        <w:spacing w:line="288" w:lineRule="auto"/>
        <w:ind w:left="0" w:right="0"/>
        <w:rPr>
          <w:rStyle w:val="Hyperlink"/>
          <w:rFonts w:asciiTheme="minorHAnsi" w:hAnsiTheme="minorHAnsi"/>
          <w:color w:val="auto"/>
          <w:u w:val="none"/>
        </w:rPr>
      </w:pPr>
      <w:r>
        <w:rPr>
          <w:rStyle w:val="Hyperlink"/>
          <w:rFonts w:asciiTheme="minorHAnsi" w:hAnsiTheme="minorHAnsi"/>
          <w:color w:val="auto"/>
          <w:u w:val="none"/>
        </w:rPr>
        <w:t>/allkirjastatud</w:t>
      </w:r>
      <w:r w:rsidR="00A77E74">
        <w:rPr>
          <w:rStyle w:val="Hyperlink"/>
          <w:rFonts w:asciiTheme="minorHAnsi" w:hAnsiTheme="minorHAnsi"/>
          <w:color w:val="auto"/>
          <w:u w:val="none"/>
        </w:rPr>
        <w:t xml:space="preserve"> </w:t>
      </w:r>
      <w:r>
        <w:rPr>
          <w:rStyle w:val="Hyperlink"/>
          <w:rFonts w:asciiTheme="minorHAnsi" w:hAnsiTheme="minorHAnsi"/>
          <w:color w:val="auto"/>
          <w:u w:val="none"/>
        </w:rPr>
        <w:t xml:space="preserve">digitaalselt/ </w:t>
      </w:r>
      <w:r w:rsidR="00C11577">
        <w:rPr>
          <w:rStyle w:val="Hyperlink"/>
          <w:rFonts w:asciiTheme="minorHAnsi" w:hAnsiTheme="minorHAnsi"/>
          <w:color w:val="auto"/>
          <w:u w:val="none"/>
        </w:rPr>
        <w:t xml:space="preserve">                                                                                          </w:t>
      </w:r>
      <w:r>
        <w:rPr>
          <w:rStyle w:val="Hyperlink"/>
          <w:rFonts w:asciiTheme="minorHAnsi" w:hAnsiTheme="minorHAnsi"/>
          <w:color w:val="auto"/>
          <w:u w:val="none"/>
        </w:rPr>
        <w:t>/allkirjastatud digitaalselt/</w:t>
      </w:r>
    </w:p>
    <w:sectPr w:rsidR="00F6582C" w:rsidRPr="00A0062A" w:rsidSect="00D96A48">
      <w:headerReference w:type="even" r:id="rId16"/>
      <w:headerReference w:type="default" r:id="rId17"/>
      <w:footerReference w:type="default" r:id="rId18"/>
      <w:type w:val="continuous"/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D53ED" w14:textId="77777777" w:rsidR="00C6746E" w:rsidRDefault="00C6746E" w:rsidP="00F75118">
      <w:r>
        <w:separator/>
      </w:r>
    </w:p>
  </w:endnote>
  <w:endnote w:type="continuationSeparator" w:id="0">
    <w:p w14:paraId="081DB6B6" w14:textId="77777777" w:rsidR="00C6746E" w:rsidRDefault="00C6746E" w:rsidP="00F75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T Sans">
    <w:altName w:val="Arial"/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ucida Grande C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witzerland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32144" w14:textId="425CB75D" w:rsidR="003416BF" w:rsidRPr="00B17980" w:rsidRDefault="003416BF" w:rsidP="003416BF">
    <w:pPr>
      <w:pStyle w:val="Footer"/>
      <w:rPr>
        <w:color w:val="808080" w:themeColor="background1" w:themeShade="80"/>
        <w:sz w:val="20"/>
        <w:szCs w:val="20"/>
      </w:rPr>
    </w:pPr>
    <w:r w:rsidRPr="00B17980">
      <w:rPr>
        <w:color w:val="808080" w:themeColor="background1" w:themeShade="80"/>
        <w:sz w:val="20"/>
        <w:szCs w:val="20"/>
      </w:rPr>
      <w:tab/>
    </w:r>
    <w:r w:rsidRPr="00B17980">
      <w:rPr>
        <w:color w:val="808080" w:themeColor="background1" w:themeShade="80"/>
        <w:sz w:val="20"/>
        <w:szCs w:val="20"/>
      </w:rPr>
      <w:tab/>
    </w:r>
  </w:p>
  <w:p w14:paraId="6E1E5120" w14:textId="60629E38" w:rsidR="003416BF" w:rsidRPr="00B17980" w:rsidRDefault="00B17980">
    <w:pPr>
      <w:pStyle w:val="Footer"/>
      <w:rPr>
        <w:color w:val="808080" w:themeColor="background1" w:themeShade="80"/>
        <w:sz w:val="20"/>
        <w:szCs w:val="20"/>
      </w:rPr>
    </w:pPr>
    <w:proofErr w:type="spellStart"/>
    <w:r w:rsidRPr="00B17980">
      <w:rPr>
        <w:color w:val="808080" w:themeColor="background1" w:themeShade="80"/>
        <w:sz w:val="20"/>
        <w:szCs w:val="20"/>
      </w:rPr>
      <w:t>Recruitment</w:t>
    </w:r>
    <w:proofErr w:type="spellEnd"/>
    <w:r w:rsidRPr="00B17980">
      <w:rPr>
        <w:color w:val="808080" w:themeColor="background1" w:themeShade="80"/>
        <w:sz w:val="20"/>
        <w:szCs w:val="20"/>
      </w:rPr>
      <w:t xml:space="preserve"> Software OÜ</w:t>
    </w:r>
    <w:r w:rsidR="003416BF" w:rsidRPr="00B17980">
      <w:rPr>
        <w:color w:val="808080" w:themeColor="background1" w:themeShade="80"/>
        <w:sz w:val="20"/>
        <w:szCs w:val="20"/>
      </w:rPr>
      <w:tab/>
    </w:r>
    <w:r w:rsidR="003416BF" w:rsidRPr="00B17980">
      <w:rPr>
        <w:color w:val="808080" w:themeColor="background1" w:themeShade="80"/>
        <w:sz w:val="20"/>
        <w:szCs w:val="20"/>
      </w:rPr>
      <w:tab/>
      <w:t>tel: +372 510 6215</w:t>
    </w:r>
  </w:p>
  <w:p w14:paraId="6396FE7E" w14:textId="38CB17A6" w:rsidR="003416BF" w:rsidRPr="00B17980" w:rsidRDefault="00DF7067">
    <w:pPr>
      <w:pStyle w:val="Foo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Lõõtsa 8</w:t>
    </w:r>
    <w:r w:rsidR="003416BF" w:rsidRPr="00B17980">
      <w:rPr>
        <w:color w:val="808080" w:themeColor="background1" w:themeShade="80"/>
        <w:sz w:val="20"/>
        <w:szCs w:val="20"/>
      </w:rPr>
      <w:t>, Tallinn 11</w:t>
    </w:r>
    <w:r>
      <w:rPr>
        <w:color w:val="808080" w:themeColor="background1" w:themeShade="80"/>
        <w:sz w:val="20"/>
        <w:szCs w:val="20"/>
      </w:rPr>
      <w:t>415</w:t>
    </w:r>
    <w:r w:rsidR="003416BF" w:rsidRPr="00B17980">
      <w:rPr>
        <w:color w:val="808080" w:themeColor="background1" w:themeShade="80"/>
        <w:sz w:val="20"/>
        <w:szCs w:val="20"/>
      </w:rPr>
      <w:tab/>
    </w:r>
    <w:r w:rsidR="003416BF" w:rsidRPr="00B17980">
      <w:rPr>
        <w:color w:val="808080" w:themeColor="background1" w:themeShade="80"/>
        <w:sz w:val="20"/>
        <w:szCs w:val="20"/>
      </w:rPr>
      <w:tab/>
      <w:t>e-post: hello@</w:t>
    </w:r>
    <w:r w:rsidR="00E5104B">
      <w:rPr>
        <w:color w:val="808080" w:themeColor="background1" w:themeShade="80"/>
        <w:sz w:val="20"/>
        <w:szCs w:val="20"/>
      </w:rPr>
      <w:t>teamdash</w:t>
    </w:r>
    <w:r w:rsidR="003416BF" w:rsidRPr="00B17980">
      <w:rPr>
        <w:color w:val="808080" w:themeColor="background1" w:themeShade="80"/>
        <w:sz w:val="20"/>
        <w:szCs w:val="20"/>
      </w:rPr>
      <w:t>.</w:t>
    </w:r>
    <w:r w:rsidR="00E5104B">
      <w:rPr>
        <w:color w:val="808080" w:themeColor="background1" w:themeShade="80"/>
        <w:sz w:val="20"/>
        <w:szCs w:val="20"/>
      </w:rPr>
      <w:t>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FD16E" w14:textId="77777777" w:rsidR="00C6746E" w:rsidRDefault="00C6746E" w:rsidP="00F75118">
      <w:r>
        <w:separator/>
      </w:r>
    </w:p>
  </w:footnote>
  <w:footnote w:type="continuationSeparator" w:id="0">
    <w:p w14:paraId="1326BAFC" w14:textId="77777777" w:rsidR="00C6746E" w:rsidRDefault="00C6746E" w:rsidP="00F75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BA07A" w14:textId="77777777" w:rsidR="00380B91" w:rsidRDefault="00000000">
    <w:pPr>
      <w:pStyle w:val="Header"/>
    </w:pPr>
    <w:sdt>
      <w:sdtPr>
        <w:id w:val="-1685121211"/>
        <w:placeholder>
          <w:docPart w:val="0CF4708662A36944B24A360D13D04F61"/>
        </w:placeholder>
        <w:temporary/>
        <w:showingPlcHdr/>
      </w:sdtPr>
      <w:sdtContent>
        <w:r w:rsidR="00380B91">
          <w:t>[Type text]</w:t>
        </w:r>
      </w:sdtContent>
    </w:sdt>
    <w:r w:rsidR="00380B91">
      <w:ptab w:relativeTo="margin" w:alignment="center" w:leader="none"/>
    </w:r>
    <w:sdt>
      <w:sdtPr>
        <w:id w:val="-133722676"/>
        <w:placeholder>
          <w:docPart w:val="AB33B8F3DB2C1B43A0F4B228238F2659"/>
        </w:placeholder>
        <w:temporary/>
        <w:showingPlcHdr/>
      </w:sdtPr>
      <w:sdtContent>
        <w:r w:rsidR="00380B91">
          <w:t>[Type text]</w:t>
        </w:r>
      </w:sdtContent>
    </w:sdt>
    <w:r w:rsidR="00380B91">
      <w:ptab w:relativeTo="margin" w:alignment="right" w:leader="none"/>
    </w:r>
    <w:sdt>
      <w:sdtPr>
        <w:id w:val="588815010"/>
        <w:placeholder>
          <w:docPart w:val="BD3173042DAF694DAECC25D96EB1E20B"/>
        </w:placeholder>
        <w:temporary/>
        <w:showingPlcHdr/>
      </w:sdtPr>
      <w:sdtContent>
        <w:r w:rsidR="00380B91">
          <w:t>[Type text]</w:t>
        </w:r>
      </w:sdtContent>
    </w:sdt>
  </w:p>
  <w:p w14:paraId="55F84215" w14:textId="77777777" w:rsidR="00380B91" w:rsidRDefault="00380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95A2C" w14:textId="504B1160" w:rsidR="00380B91" w:rsidRPr="00B17980" w:rsidRDefault="004A5B05" w:rsidP="00B07679">
    <w:pPr>
      <w:pStyle w:val="Header"/>
      <w:jc w:val="right"/>
      <w:rPr>
        <w:i/>
        <w:color w:val="808080" w:themeColor="background1" w:themeShade="80"/>
        <w:sz w:val="18"/>
      </w:rPr>
    </w:pPr>
    <w:r w:rsidRPr="004A5B05">
      <w:rPr>
        <w:noProof/>
      </w:rPr>
      <w:drawing>
        <wp:anchor distT="0" distB="0" distL="114300" distR="114300" simplePos="0" relativeHeight="251658240" behindDoc="1" locked="0" layoutInCell="1" allowOverlap="1" wp14:anchorId="2083EB12" wp14:editId="6CC827A5">
          <wp:simplePos x="0" y="0"/>
          <wp:positionH relativeFrom="column">
            <wp:posOffset>-285750</wp:posOffset>
          </wp:positionH>
          <wp:positionV relativeFrom="paragraph">
            <wp:posOffset>7620</wp:posOffset>
          </wp:positionV>
          <wp:extent cx="1760774" cy="283125"/>
          <wp:effectExtent l="0" t="0" r="0" b="3175"/>
          <wp:wrapTight wrapText="bothSides">
            <wp:wrapPolygon edited="0">
              <wp:start x="8416" y="0"/>
              <wp:lineTo x="0" y="0"/>
              <wp:lineTo x="0" y="17474"/>
              <wp:lineTo x="7948" y="20387"/>
              <wp:lineTo x="21273" y="20387"/>
              <wp:lineTo x="21273" y="0"/>
              <wp:lineTo x="8416" y="0"/>
            </wp:wrapPolygon>
          </wp:wrapTight>
          <wp:docPr id="56" name="Google Shape;56;p13" descr="Pilt, millel on kujutatud must, pimedus&#10;&#10;Kirjeldus on genereeritud automaatsel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Google Shape;56;p13" descr="Pilt, millel on kujutatud must, pimedus&#10;&#10;Kirjeldus on genereeritud automaatselt"/>
                  <pic:cNvPicPr preferRelativeResize="0"/>
                </pic:nvPicPr>
                <pic:blipFill>
                  <a:blip r:embed="rId1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0774" cy="283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80B91" w:rsidRPr="00B17980">
      <w:rPr>
        <w:color w:val="808080" w:themeColor="background1" w:themeShade="80"/>
      </w:rPr>
      <w:ptab w:relativeTo="margin" w:alignment="center" w:leader="none"/>
    </w:r>
    <w:r w:rsidR="00380B91" w:rsidRPr="00B17980">
      <w:rPr>
        <w:rFonts w:ascii="PT Sans" w:hAnsi="PT Sans"/>
        <w:i/>
        <w:color w:val="808080" w:themeColor="background1" w:themeShade="80"/>
        <w:sz w:val="16"/>
        <w:szCs w:val="22"/>
      </w:rPr>
      <w:t xml:space="preserve"> </w:t>
    </w:r>
    <w:r w:rsidR="00380B91" w:rsidRPr="00B17980">
      <w:rPr>
        <w:rFonts w:ascii="PT Sans" w:hAnsi="PT Sans"/>
        <w:i/>
        <w:color w:val="808080" w:themeColor="background1" w:themeShade="80"/>
        <w:sz w:val="16"/>
        <w:szCs w:val="22"/>
      </w:rPr>
      <w:t>Dokumendis esitatud informatsioon on konfidentsiaalne ja ei kuulu avaldamisele kolmandatele osapooltele</w:t>
    </w:r>
    <w:r w:rsidR="002A4C8B" w:rsidRPr="00B17980">
      <w:rPr>
        <w:rFonts w:ascii="PT Sans" w:hAnsi="PT Sans"/>
        <w:i/>
        <w:color w:val="808080" w:themeColor="background1" w:themeShade="80"/>
        <w:sz w:val="16"/>
        <w:szCs w:val="22"/>
      </w:rPr>
      <w:t xml:space="preserve"> </w:t>
    </w:r>
    <w:r w:rsidR="00380B91" w:rsidRPr="00B17980">
      <w:rPr>
        <w:rFonts w:ascii="PT Sans" w:hAnsi="PT Sans"/>
        <w:i/>
        <w:color w:val="808080" w:themeColor="background1" w:themeShade="80"/>
        <w:sz w:val="16"/>
        <w:szCs w:val="22"/>
      </w:rPr>
      <w:t xml:space="preserve"> </w:t>
    </w:r>
  </w:p>
  <w:p w14:paraId="68353E32" w14:textId="6FD4C309" w:rsidR="00380B91" w:rsidRDefault="002A4C8B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449F1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0B33DF"/>
    <w:multiLevelType w:val="hybridMultilevel"/>
    <w:tmpl w:val="87704A7E"/>
    <w:lvl w:ilvl="0" w:tplc="E312AB2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color w:val="000000"/>
        <w:sz w:val="2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A31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981155"/>
    <w:multiLevelType w:val="hybridMultilevel"/>
    <w:tmpl w:val="4E183F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A20A5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6A41A4E"/>
    <w:multiLevelType w:val="hybridMultilevel"/>
    <w:tmpl w:val="9906FEB4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C5758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F5A5A96"/>
    <w:multiLevelType w:val="hybridMultilevel"/>
    <w:tmpl w:val="1E18F1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3A3036"/>
    <w:multiLevelType w:val="hybridMultilevel"/>
    <w:tmpl w:val="340614F4"/>
    <w:lvl w:ilvl="0" w:tplc="B846E27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A224EC"/>
    <w:multiLevelType w:val="hybridMultilevel"/>
    <w:tmpl w:val="45A8B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887F26"/>
    <w:multiLevelType w:val="hybridMultilevel"/>
    <w:tmpl w:val="37867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F33EF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F30A04"/>
    <w:multiLevelType w:val="hybridMultilevel"/>
    <w:tmpl w:val="AF1C5A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856945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2C03A61"/>
    <w:multiLevelType w:val="hybridMultilevel"/>
    <w:tmpl w:val="758E2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832B05"/>
    <w:multiLevelType w:val="multilevel"/>
    <w:tmpl w:val="8DCA0E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794354B"/>
    <w:multiLevelType w:val="hybridMultilevel"/>
    <w:tmpl w:val="276CA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350348"/>
    <w:multiLevelType w:val="hybridMultilevel"/>
    <w:tmpl w:val="925EB48A"/>
    <w:lvl w:ilvl="0" w:tplc="892E2C30">
      <w:numFmt w:val="bullet"/>
      <w:lvlText w:val="•"/>
      <w:lvlJc w:val="left"/>
      <w:pPr>
        <w:ind w:left="720" w:hanging="360"/>
      </w:pPr>
      <w:rPr>
        <w:rFonts w:ascii="PT Sans" w:eastAsiaTheme="minorEastAsia" w:hAnsi="PT Sans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632B9"/>
    <w:multiLevelType w:val="hybridMultilevel"/>
    <w:tmpl w:val="5B9E1804"/>
    <w:lvl w:ilvl="0" w:tplc="C34E315C">
      <w:start w:val="1"/>
      <w:numFmt w:val="bullet"/>
      <w:lvlText w:val="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538869">
    <w:abstractNumId w:val="18"/>
  </w:num>
  <w:num w:numId="2" w16cid:durableId="1404641721">
    <w:abstractNumId w:val="5"/>
  </w:num>
  <w:num w:numId="3" w16cid:durableId="1415125922">
    <w:abstractNumId w:val="13"/>
  </w:num>
  <w:num w:numId="4" w16cid:durableId="1361515567">
    <w:abstractNumId w:val="6"/>
  </w:num>
  <w:num w:numId="5" w16cid:durableId="1781022923">
    <w:abstractNumId w:val="11"/>
  </w:num>
  <w:num w:numId="6" w16cid:durableId="1327635116">
    <w:abstractNumId w:val="4"/>
  </w:num>
  <w:num w:numId="7" w16cid:durableId="863202699">
    <w:abstractNumId w:val="0"/>
  </w:num>
  <w:num w:numId="8" w16cid:durableId="1942102261">
    <w:abstractNumId w:val="16"/>
  </w:num>
  <w:num w:numId="9" w16cid:durableId="973028865">
    <w:abstractNumId w:val="9"/>
  </w:num>
  <w:num w:numId="10" w16cid:durableId="885289853">
    <w:abstractNumId w:val="17"/>
  </w:num>
  <w:num w:numId="11" w16cid:durableId="252130301">
    <w:abstractNumId w:val="10"/>
  </w:num>
  <w:num w:numId="12" w16cid:durableId="835459959">
    <w:abstractNumId w:val="7"/>
  </w:num>
  <w:num w:numId="13" w16cid:durableId="667681466">
    <w:abstractNumId w:val="14"/>
  </w:num>
  <w:num w:numId="14" w16cid:durableId="1856310245">
    <w:abstractNumId w:val="8"/>
  </w:num>
  <w:num w:numId="15" w16cid:durableId="996685790">
    <w:abstractNumId w:val="3"/>
  </w:num>
  <w:num w:numId="16" w16cid:durableId="403528298">
    <w:abstractNumId w:val="12"/>
  </w:num>
  <w:num w:numId="17" w16cid:durableId="552815098">
    <w:abstractNumId w:val="1"/>
  </w:num>
  <w:num w:numId="18" w16cid:durableId="1851798038">
    <w:abstractNumId w:val="2"/>
  </w:num>
  <w:num w:numId="19" w16cid:durableId="234046663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0NDIzNDcxM7RQ0lEKTi0uzszPAykwrQUAJEyP8SwAAAA="/>
    <w:docVar w:name="PublishingViewTables" w:val="0"/>
  </w:docVars>
  <w:rsids>
    <w:rsidRoot w:val="00B07679"/>
    <w:rsid w:val="00022D93"/>
    <w:rsid w:val="000245B3"/>
    <w:rsid w:val="00027B11"/>
    <w:rsid w:val="000362AE"/>
    <w:rsid w:val="000370AA"/>
    <w:rsid w:val="000418F4"/>
    <w:rsid w:val="00042642"/>
    <w:rsid w:val="0004411F"/>
    <w:rsid w:val="00050180"/>
    <w:rsid w:val="00051ABC"/>
    <w:rsid w:val="000555A9"/>
    <w:rsid w:val="00060011"/>
    <w:rsid w:val="0007430E"/>
    <w:rsid w:val="00076B90"/>
    <w:rsid w:val="000770F5"/>
    <w:rsid w:val="00082950"/>
    <w:rsid w:val="00084C58"/>
    <w:rsid w:val="000853D1"/>
    <w:rsid w:val="000A097A"/>
    <w:rsid w:val="000A2950"/>
    <w:rsid w:val="000B3CB0"/>
    <w:rsid w:val="000B453A"/>
    <w:rsid w:val="000B6E89"/>
    <w:rsid w:val="000C18DF"/>
    <w:rsid w:val="000C44D9"/>
    <w:rsid w:val="000D148B"/>
    <w:rsid w:val="000D1942"/>
    <w:rsid w:val="000E5CAE"/>
    <w:rsid w:val="000F3411"/>
    <w:rsid w:val="00104932"/>
    <w:rsid w:val="001052A0"/>
    <w:rsid w:val="00105803"/>
    <w:rsid w:val="00117478"/>
    <w:rsid w:val="00117782"/>
    <w:rsid w:val="00117B50"/>
    <w:rsid w:val="0012693A"/>
    <w:rsid w:val="001405CC"/>
    <w:rsid w:val="0014143D"/>
    <w:rsid w:val="00147239"/>
    <w:rsid w:val="0015644D"/>
    <w:rsid w:val="001664D3"/>
    <w:rsid w:val="00170DA8"/>
    <w:rsid w:val="001750A1"/>
    <w:rsid w:val="00175980"/>
    <w:rsid w:val="001770C1"/>
    <w:rsid w:val="001821BD"/>
    <w:rsid w:val="00182719"/>
    <w:rsid w:val="00187BE0"/>
    <w:rsid w:val="001906DA"/>
    <w:rsid w:val="0019316A"/>
    <w:rsid w:val="001939A8"/>
    <w:rsid w:val="001A2104"/>
    <w:rsid w:val="001A6FD6"/>
    <w:rsid w:val="001A7FC2"/>
    <w:rsid w:val="001B1249"/>
    <w:rsid w:val="001C24EC"/>
    <w:rsid w:val="001C6071"/>
    <w:rsid w:val="001D2977"/>
    <w:rsid w:val="001D2E0F"/>
    <w:rsid w:val="001D6A03"/>
    <w:rsid w:val="001D7812"/>
    <w:rsid w:val="001E112D"/>
    <w:rsid w:val="001E5ABE"/>
    <w:rsid w:val="001F53BE"/>
    <w:rsid w:val="001F620C"/>
    <w:rsid w:val="001F6492"/>
    <w:rsid w:val="002077DC"/>
    <w:rsid w:val="002078BF"/>
    <w:rsid w:val="0021055B"/>
    <w:rsid w:val="00211640"/>
    <w:rsid w:val="00214ED2"/>
    <w:rsid w:val="002571FA"/>
    <w:rsid w:val="00260036"/>
    <w:rsid w:val="002603A4"/>
    <w:rsid w:val="00262777"/>
    <w:rsid w:val="00266C5A"/>
    <w:rsid w:val="002700AF"/>
    <w:rsid w:val="00272655"/>
    <w:rsid w:val="002767A0"/>
    <w:rsid w:val="002776B8"/>
    <w:rsid w:val="00285D5A"/>
    <w:rsid w:val="002912A5"/>
    <w:rsid w:val="002A09F0"/>
    <w:rsid w:val="002A1E50"/>
    <w:rsid w:val="002A2C61"/>
    <w:rsid w:val="002A4C8B"/>
    <w:rsid w:val="002A7C40"/>
    <w:rsid w:val="002C1868"/>
    <w:rsid w:val="002C1CB3"/>
    <w:rsid w:val="002C3310"/>
    <w:rsid w:val="002C4D67"/>
    <w:rsid w:val="002C6378"/>
    <w:rsid w:val="002D237B"/>
    <w:rsid w:val="002D2526"/>
    <w:rsid w:val="002D44BC"/>
    <w:rsid w:val="002D66D4"/>
    <w:rsid w:val="002F366B"/>
    <w:rsid w:val="002F4B91"/>
    <w:rsid w:val="002F7290"/>
    <w:rsid w:val="003010DE"/>
    <w:rsid w:val="00301D2E"/>
    <w:rsid w:val="0030388E"/>
    <w:rsid w:val="0031334A"/>
    <w:rsid w:val="003144D9"/>
    <w:rsid w:val="0032401F"/>
    <w:rsid w:val="00325F33"/>
    <w:rsid w:val="0033368B"/>
    <w:rsid w:val="00336BC8"/>
    <w:rsid w:val="00337F00"/>
    <w:rsid w:val="003416BF"/>
    <w:rsid w:val="003427EB"/>
    <w:rsid w:val="00353305"/>
    <w:rsid w:val="00365D37"/>
    <w:rsid w:val="00380B91"/>
    <w:rsid w:val="0038761E"/>
    <w:rsid w:val="003A03F0"/>
    <w:rsid w:val="003A14AD"/>
    <w:rsid w:val="003A4BEB"/>
    <w:rsid w:val="003A5DA7"/>
    <w:rsid w:val="003A7851"/>
    <w:rsid w:val="003C5528"/>
    <w:rsid w:val="003D3E9E"/>
    <w:rsid w:val="003D6F7F"/>
    <w:rsid w:val="003E57CE"/>
    <w:rsid w:val="003E6B42"/>
    <w:rsid w:val="003F2904"/>
    <w:rsid w:val="003F35C1"/>
    <w:rsid w:val="003F63F9"/>
    <w:rsid w:val="003F75DF"/>
    <w:rsid w:val="0040363E"/>
    <w:rsid w:val="004122FB"/>
    <w:rsid w:val="00423715"/>
    <w:rsid w:val="00427923"/>
    <w:rsid w:val="004431CF"/>
    <w:rsid w:val="00444CBB"/>
    <w:rsid w:val="00445213"/>
    <w:rsid w:val="00454CFC"/>
    <w:rsid w:val="00462C1E"/>
    <w:rsid w:val="00466263"/>
    <w:rsid w:val="00471CD1"/>
    <w:rsid w:val="00482A9A"/>
    <w:rsid w:val="00487E64"/>
    <w:rsid w:val="0049012D"/>
    <w:rsid w:val="00490E27"/>
    <w:rsid w:val="00491316"/>
    <w:rsid w:val="00492C35"/>
    <w:rsid w:val="0049341D"/>
    <w:rsid w:val="00496FCE"/>
    <w:rsid w:val="004A1D3A"/>
    <w:rsid w:val="004A5B05"/>
    <w:rsid w:val="004B221D"/>
    <w:rsid w:val="004B3136"/>
    <w:rsid w:val="004B369E"/>
    <w:rsid w:val="004B7D6D"/>
    <w:rsid w:val="004C109F"/>
    <w:rsid w:val="004C1FE4"/>
    <w:rsid w:val="004D0D56"/>
    <w:rsid w:val="004D3BFB"/>
    <w:rsid w:val="004D7F28"/>
    <w:rsid w:val="004F5A49"/>
    <w:rsid w:val="004F7E1F"/>
    <w:rsid w:val="0050149D"/>
    <w:rsid w:val="00507CA6"/>
    <w:rsid w:val="005209AD"/>
    <w:rsid w:val="00520AB2"/>
    <w:rsid w:val="00550B91"/>
    <w:rsid w:val="00553DE1"/>
    <w:rsid w:val="00553E30"/>
    <w:rsid w:val="005605E3"/>
    <w:rsid w:val="005608CE"/>
    <w:rsid w:val="00561268"/>
    <w:rsid w:val="00561B16"/>
    <w:rsid w:val="0056307A"/>
    <w:rsid w:val="00572623"/>
    <w:rsid w:val="00575857"/>
    <w:rsid w:val="005854A6"/>
    <w:rsid w:val="005871FA"/>
    <w:rsid w:val="0058730F"/>
    <w:rsid w:val="00587C09"/>
    <w:rsid w:val="00587D3E"/>
    <w:rsid w:val="005B1906"/>
    <w:rsid w:val="005B54EB"/>
    <w:rsid w:val="005C4F37"/>
    <w:rsid w:val="005D1AE0"/>
    <w:rsid w:val="005D2A04"/>
    <w:rsid w:val="005D2ECA"/>
    <w:rsid w:val="005D412D"/>
    <w:rsid w:val="005D6090"/>
    <w:rsid w:val="005E07C9"/>
    <w:rsid w:val="005E2A7D"/>
    <w:rsid w:val="005E4A46"/>
    <w:rsid w:val="005E6499"/>
    <w:rsid w:val="005F3D8D"/>
    <w:rsid w:val="005F3FF3"/>
    <w:rsid w:val="005F6D96"/>
    <w:rsid w:val="00600858"/>
    <w:rsid w:val="006009B5"/>
    <w:rsid w:val="006136C9"/>
    <w:rsid w:val="006159BB"/>
    <w:rsid w:val="00617320"/>
    <w:rsid w:val="0063337F"/>
    <w:rsid w:val="00634FC6"/>
    <w:rsid w:val="006409C1"/>
    <w:rsid w:val="006420AE"/>
    <w:rsid w:val="00643FD7"/>
    <w:rsid w:val="00652253"/>
    <w:rsid w:val="00653AD4"/>
    <w:rsid w:val="00661D5E"/>
    <w:rsid w:val="00673EDA"/>
    <w:rsid w:val="00682118"/>
    <w:rsid w:val="0069423A"/>
    <w:rsid w:val="00695CA1"/>
    <w:rsid w:val="006A1063"/>
    <w:rsid w:val="006A792C"/>
    <w:rsid w:val="006B2173"/>
    <w:rsid w:val="006C0A7C"/>
    <w:rsid w:val="006C11DF"/>
    <w:rsid w:val="006C11F9"/>
    <w:rsid w:val="006D2A78"/>
    <w:rsid w:val="006E0D53"/>
    <w:rsid w:val="006E22F2"/>
    <w:rsid w:val="0070077A"/>
    <w:rsid w:val="007128C3"/>
    <w:rsid w:val="00713A82"/>
    <w:rsid w:val="00716A76"/>
    <w:rsid w:val="00722842"/>
    <w:rsid w:val="0072333C"/>
    <w:rsid w:val="007307E8"/>
    <w:rsid w:val="007376E2"/>
    <w:rsid w:val="00742A39"/>
    <w:rsid w:val="00745B5F"/>
    <w:rsid w:val="00745F0A"/>
    <w:rsid w:val="00754DCB"/>
    <w:rsid w:val="007645D4"/>
    <w:rsid w:val="007660E6"/>
    <w:rsid w:val="007702D7"/>
    <w:rsid w:val="007844BE"/>
    <w:rsid w:val="00785EA7"/>
    <w:rsid w:val="00791244"/>
    <w:rsid w:val="007A2449"/>
    <w:rsid w:val="007A2AE7"/>
    <w:rsid w:val="007A79D8"/>
    <w:rsid w:val="007B2C1A"/>
    <w:rsid w:val="007B2C49"/>
    <w:rsid w:val="007B4F30"/>
    <w:rsid w:val="007C1CEF"/>
    <w:rsid w:val="007D3825"/>
    <w:rsid w:val="007E0AFF"/>
    <w:rsid w:val="007E4F9A"/>
    <w:rsid w:val="007F0DB0"/>
    <w:rsid w:val="007F6C7A"/>
    <w:rsid w:val="008006F5"/>
    <w:rsid w:val="008068D5"/>
    <w:rsid w:val="0081019D"/>
    <w:rsid w:val="00817393"/>
    <w:rsid w:val="00817483"/>
    <w:rsid w:val="00817803"/>
    <w:rsid w:val="00842D8D"/>
    <w:rsid w:val="00843B8B"/>
    <w:rsid w:val="00844AF0"/>
    <w:rsid w:val="00844B2F"/>
    <w:rsid w:val="00847735"/>
    <w:rsid w:val="008622EB"/>
    <w:rsid w:val="008707FF"/>
    <w:rsid w:val="0087150C"/>
    <w:rsid w:val="00872BC3"/>
    <w:rsid w:val="0087585B"/>
    <w:rsid w:val="00876926"/>
    <w:rsid w:val="0089072A"/>
    <w:rsid w:val="008941B0"/>
    <w:rsid w:val="008B14B5"/>
    <w:rsid w:val="008B443D"/>
    <w:rsid w:val="008B5ABE"/>
    <w:rsid w:val="008C0644"/>
    <w:rsid w:val="008C44FF"/>
    <w:rsid w:val="008C530E"/>
    <w:rsid w:val="008D3D46"/>
    <w:rsid w:val="008E2B10"/>
    <w:rsid w:val="008E39A8"/>
    <w:rsid w:val="009000BC"/>
    <w:rsid w:val="00904860"/>
    <w:rsid w:val="00914EE2"/>
    <w:rsid w:val="00917293"/>
    <w:rsid w:val="00924B8F"/>
    <w:rsid w:val="00925EF2"/>
    <w:rsid w:val="0093341A"/>
    <w:rsid w:val="00946C6C"/>
    <w:rsid w:val="00952140"/>
    <w:rsid w:val="00961740"/>
    <w:rsid w:val="00961D4D"/>
    <w:rsid w:val="009651F3"/>
    <w:rsid w:val="00966EF2"/>
    <w:rsid w:val="009713FA"/>
    <w:rsid w:val="009729FA"/>
    <w:rsid w:val="00986B84"/>
    <w:rsid w:val="00990D5D"/>
    <w:rsid w:val="009952B8"/>
    <w:rsid w:val="009A2C45"/>
    <w:rsid w:val="009A3C86"/>
    <w:rsid w:val="009A454A"/>
    <w:rsid w:val="009B0864"/>
    <w:rsid w:val="009C13B0"/>
    <w:rsid w:val="009C24FC"/>
    <w:rsid w:val="009C2793"/>
    <w:rsid w:val="009C7732"/>
    <w:rsid w:val="009C783D"/>
    <w:rsid w:val="009D23E3"/>
    <w:rsid w:val="009D594B"/>
    <w:rsid w:val="00A0062A"/>
    <w:rsid w:val="00A01EE3"/>
    <w:rsid w:val="00A02036"/>
    <w:rsid w:val="00A03683"/>
    <w:rsid w:val="00A069AF"/>
    <w:rsid w:val="00A1789B"/>
    <w:rsid w:val="00A30D5D"/>
    <w:rsid w:val="00A31EEB"/>
    <w:rsid w:val="00A322AA"/>
    <w:rsid w:val="00A3712F"/>
    <w:rsid w:val="00A37ABB"/>
    <w:rsid w:val="00A4394F"/>
    <w:rsid w:val="00A45D38"/>
    <w:rsid w:val="00A5178D"/>
    <w:rsid w:val="00A51EE4"/>
    <w:rsid w:val="00A52D85"/>
    <w:rsid w:val="00A543CF"/>
    <w:rsid w:val="00A602E9"/>
    <w:rsid w:val="00A614EA"/>
    <w:rsid w:val="00A63B47"/>
    <w:rsid w:val="00A734D8"/>
    <w:rsid w:val="00A77E74"/>
    <w:rsid w:val="00A814D3"/>
    <w:rsid w:val="00A95E76"/>
    <w:rsid w:val="00AA41F1"/>
    <w:rsid w:val="00AA714D"/>
    <w:rsid w:val="00AB13E2"/>
    <w:rsid w:val="00AB1BFE"/>
    <w:rsid w:val="00AB46D1"/>
    <w:rsid w:val="00AB529E"/>
    <w:rsid w:val="00AC0DAE"/>
    <w:rsid w:val="00AD2340"/>
    <w:rsid w:val="00AD4E27"/>
    <w:rsid w:val="00AE03EA"/>
    <w:rsid w:val="00AE74CF"/>
    <w:rsid w:val="00B07679"/>
    <w:rsid w:val="00B13EC0"/>
    <w:rsid w:val="00B17785"/>
    <w:rsid w:val="00B17980"/>
    <w:rsid w:val="00B17B0A"/>
    <w:rsid w:val="00B23064"/>
    <w:rsid w:val="00B266D8"/>
    <w:rsid w:val="00B26C22"/>
    <w:rsid w:val="00B26C23"/>
    <w:rsid w:val="00B3014B"/>
    <w:rsid w:val="00B373D1"/>
    <w:rsid w:val="00B40DCA"/>
    <w:rsid w:val="00B44A91"/>
    <w:rsid w:val="00B45D17"/>
    <w:rsid w:val="00B46BB7"/>
    <w:rsid w:val="00B5538D"/>
    <w:rsid w:val="00B55CD6"/>
    <w:rsid w:val="00B70731"/>
    <w:rsid w:val="00B70A90"/>
    <w:rsid w:val="00B904BA"/>
    <w:rsid w:val="00B94EB8"/>
    <w:rsid w:val="00B95011"/>
    <w:rsid w:val="00B97038"/>
    <w:rsid w:val="00B976C7"/>
    <w:rsid w:val="00BB0465"/>
    <w:rsid w:val="00BB781E"/>
    <w:rsid w:val="00BB7942"/>
    <w:rsid w:val="00BC1358"/>
    <w:rsid w:val="00BC29FC"/>
    <w:rsid w:val="00BC3FE5"/>
    <w:rsid w:val="00BC5A1A"/>
    <w:rsid w:val="00BD4EAE"/>
    <w:rsid w:val="00BE0C45"/>
    <w:rsid w:val="00C11577"/>
    <w:rsid w:val="00C15103"/>
    <w:rsid w:val="00C229A6"/>
    <w:rsid w:val="00C22F6E"/>
    <w:rsid w:val="00C23690"/>
    <w:rsid w:val="00C254C0"/>
    <w:rsid w:val="00C3084B"/>
    <w:rsid w:val="00C30F0C"/>
    <w:rsid w:val="00C3233E"/>
    <w:rsid w:val="00C359AA"/>
    <w:rsid w:val="00C368AA"/>
    <w:rsid w:val="00C40472"/>
    <w:rsid w:val="00C41810"/>
    <w:rsid w:val="00C52351"/>
    <w:rsid w:val="00C53CAC"/>
    <w:rsid w:val="00C559FD"/>
    <w:rsid w:val="00C62D09"/>
    <w:rsid w:val="00C63111"/>
    <w:rsid w:val="00C66C0C"/>
    <w:rsid w:val="00C6746E"/>
    <w:rsid w:val="00C74829"/>
    <w:rsid w:val="00C868DD"/>
    <w:rsid w:val="00C86FDE"/>
    <w:rsid w:val="00C87F8A"/>
    <w:rsid w:val="00C94499"/>
    <w:rsid w:val="00CA6ECB"/>
    <w:rsid w:val="00CA7F33"/>
    <w:rsid w:val="00CB48AB"/>
    <w:rsid w:val="00CC25E5"/>
    <w:rsid w:val="00CC7AA8"/>
    <w:rsid w:val="00CE4B3E"/>
    <w:rsid w:val="00CF1C45"/>
    <w:rsid w:val="00D00613"/>
    <w:rsid w:val="00D02A0F"/>
    <w:rsid w:val="00D13593"/>
    <w:rsid w:val="00D214DB"/>
    <w:rsid w:val="00D36A99"/>
    <w:rsid w:val="00D43C3D"/>
    <w:rsid w:val="00D4655B"/>
    <w:rsid w:val="00D54B27"/>
    <w:rsid w:val="00D56A2C"/>
    <w:rsid w:val="00D651EF"/>
    <w:rsid w:val="00D65969"/>
    <w:rsid w:val="00D701B4"/>
    <w:rsid w:val="00D719EC"/>
    <w:rsid w:val="00D748AA"/>
    <w:rsid w:val="00D819A3"/>
    <w:rsid w:val="00D833D1"/>
    <w:rsid w:val="00D841FC"/>
    <w:rsid w:val="00D87B81"/>
    <w:rsid w:val="00D92281"/>
    <w:rsid w:val="00D94F5B"/>
    <w:rsid w:val="00D95369"/>
    <w:rsid w:val="00D96A48"/>
    <w:rsid w:val="00DA0247"/>
    <w:rsid w:val="00DA0459"/>
    <w:rsid w:val="00DA525E"/>
    <w:rsid w:val="00DA5B8A"/>
    <w:rsid w:val="00DB07C0"/>
    <w:rsid w:val="00DB146F"/>
    <w:rsid w:val="00DB38E8"/>
    <w:rsid w:val="00DB6F8A"/>
    <w:rsid w:val="00DB73C4"/>
    <w:rsid w:val="00DC6A7F"/>
    <w:rsid w:val="00DC717C"/>
    <w:rsid w:val="00DD62A8"/>
    <w:rsid w:val="00DD7CD4"/>
    <w:rsid w:val="00DE0633"/>
    <w:rsid w:val="00DF7067"/>
    <w:rsid w:val="00E0085B"/>
    <w:rsid w:val="00E019DF"/>
    <w:rsid w:val="00E026A7"/>
    <w:rsid w:val="00E12470"/>
    <w:rsid w:val="00E12E66"/>
    <w:rsid w:val="00E2032B"/>
    <w:rsid w:val="00E20EFF"/>
    <w:rsid w:val="00E33F2E"/>
    <w:rsid w:val="00E36948"/>
    <w:rsid w:val="00E47ABD"/>
    <w:rsid w:val="00E5104B"/>
    <w:rsid w:val="00E64B98"/>
    <w:rsid w:val="00E65B97"/>
    <w:rsid w:val="00E70338"/>
    <w:rsid w:val="00E75BE1"/>
    <w:rsid w:val="00E82274"/>
    <w:rsid w:val="00E842D6"/>
    <w:rsid w:val="00E918C3"/>
    <w:rsid w:val="00E95969"/>
    <w:rsid w:val="00EA4614"/>
    <w:rsid w:val="00EA61A0"/>
    <w:rsid w:val="00EC4CDB"/>
    <w:rsid w:val="00EF28E9"/>
    <w:rsid w:val="00EF54E6"/>
    <w:rsid w:val="00F105C0"/>
    <w:rsid w:val="00F230B0"/>
    <w:rsid w:val="00F24336"/>
    <w:rsid w:val="00F25D7A"/>
    <w:rsid w:val="00F32B3B"/>
    <w:rsid w:val="00F32E22"/>
    <w:rsid w:val="00F35BEF"/>
    <w:rsid w:val="00F377D0"/>
    <w:rsid w:val="00F45674"/>
    <w:rsid w:val="00F45B37"/>
    <w:rsid w:val="00F5133A"/>
    <w:rsid w:val="00F63716"/>
    <w:rsid w:val="00F6582C"/>
    <w:rsid w:val="00F707B9"/>
    <w:rsid w:val="00F74014"/>
    <w:rsid w:val="00F75118"/>
    <w:rsid w:val="00F77829"/>
    <w:rsid w:val="00F97580"/>
    <w:rsid w:val="00F97EB8"/>
    <w:rsid w:val="00FA657B"/>
    <w:rsid w:val="00FA78F2"/>
    <w:rsid w:val="00FB209A"/>
    <w:rsid w:val="00FB4536"/>
    <w:rsid w:val="00FB4C50"/>
    <w:rsid w:val="00FB7ED2"/>
    <w:rsid w:val="00FC17A3"/>
    <w:rsid w:val="00FC34FD"/>
    <w:rsid w:val="00FC53E8"/>
    <w:rsid w:val="00FC544D"/>
    <w:rsid w:val="00FD0844"/>
    <w:rsid w:val="00FD51E3"/>
    <w:rsid w:val="00FD7AC2"/>
    <w:rsid w:val="00FE0404"/>
    <w:rsid w:val="00FE0E33"/>
    <w:rsid w:val="00FE4939"/>
    <w:rsid w:val="00FE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03462E39"/>
  <w14:defaultImageDpi w14:val="300"/>
  <w15:docId w15:val="{447B80C0-F112-42BC-995F-5B4DBA7E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679"/>
    <w:rPr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5118"/>
    <w:rPr>
      <w:rFonts w:ascii="Lucida Grande CE" w:hAnsi="Lucida Grande C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118"/>
    <w:rPr>
      <w:rFonts w:ascii="Lucida Grande CE" w:hAnsi="Lucida Grande CE"/>
      <w:sz w:val="18"/>
      <w:szCs w:val="18"/>
      <w:lang w:val="et-EE"/>
    </w:rPr>
  </w:style>
  <w:style w:type="paragraph" w:styleId="Header">
    <w:name w:val="header"/>
    <w:basedOn w:val="Normal"/>
    <w:link w:val="HeaderChar"/>
    <w:uiPriority w:val="99"/>
    <w:unhideWhenUsed/>
    <w:rsid w:val="00F751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118"/>
    <w:rPr>
      <w:lang w:val="et-EE"/>
    </w:rPr>
  </w:style>
  <w:style w:type="paragraph" w:styleId="Footer">
    <w:name w:val="footer"/>
    <w:basedOn w:val="Normal"/>
    <w:link w:val="FooterChar"/>
    <w:uiPriority w:val="99"/>
    <w:unhideWhenUsed/>
    <w:rsid w:val="00F751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5118"/>
    <w:rPr>
      <w:lang w:val="et-EE"/>
    </w:rPr>
  </w:style>
  <w:style w:type="paragraph" w:styleId="ListParagraph">
    <w:name w:val="List Paragraph"/>
    <w:basedOn w:val="Normal"/>
    <w:uiPriority w:val="34"/>
    <w:qFormat/>
    <w:rsid w:val="00B07679"/>
    <w:pPr>
      <w:ind w:left="720"/>
      <w:contextualSpacing/>
    </w:pPr>
  </w:style>
  <w:style w:type="table" w:styleId="TableGrid">
    <w:name w:val="Table Grid"/>
    <w:basedOn w:val="TableNormal"/>
    <w:uiPriority w:val="59"/>
    <w:rsid w:val="00B076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7679"/>
    <w:rPr>
      <w:color w:val="0000FF" w:themeColor="hyperlink"/>
      <w:u w:val="single"/>
    </w:rPr>
  </w:style>
  <w:style w:type="paragraph" w:customStyle="1" w:styleId="Default">
    <w:name w:val="Default"/>
    <w:rsid w:val="00B07679"/>
    <w:pPr>
      <w:widowControl w:val="0"/>
      <w:autoSpaceDE w:val="0"/>
      <w:autoSpaceDN w:val="0"/>
      <w:adjustRightInd w:val="0"/>
    </w:pPr>
    <w:rPr>
      <w:rFonts w:ascii="Corbel" w:hAnsi="Corbel" w:cs="Corbel"/>
      <w:color w:val="000000"/>
    </w:rPr>
  </w:style>
  <w:style w:type="table" w:styleId="LightList-Accent1">
    <w:name w:val="Light List Accent 1"/>
    <w:basedOn w:val="TableNormal"/>
    <w:uiPriority w:val="61"/>
    <w:rsid w:val="00872BC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4">
    <w:name w:val="Light List Accent 4"/>
    <w:basedOn w:val="TableNormal"/>
    <w:uiPriority w:val="61"/>
    <w:rsid w:val="004122FB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050180"/>
  </w:style>
  <w:style w:type="character" w:styleId="Strong">
    <w:name w:val="Strong"/>
    <w:basedOn w:val="DefaultParagraphFont"/>
    <w:uiPriority w:val="22"/>
    <w:qFormat/>
    <w:rsid w:val="0005018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D6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66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6D4"/>
    <w:rPr>
      <w:sz w:val="20"/>
      <w:szCs w:val="20"/>
      <w:lang w:val="et-E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6D4"/>
    <w:rPr>
      <w:b/>
      <w:bCs/>
      <w:sz w:val="20"/>
      <w:szCs w:val="20"/>
      <w:lang w:val="et-EE"/>
    </w:rPr>
  </w:style>
  <w:style w:type="character" w:styleId="UnresolvedMention">
    <w:name w:val="Unresolved Mention"/>
    <w:basedOn w:val="DefaultParagraphFont"/>
    <w:uiPriority w:val="99"/>
    <w:semiHidden/>
    <w:unhideWhenUsed/>
    <w:rsid w:val="000245B3"/>
    <w:rPr>
      <w:color w:val="808080"/>
      <w:shd w:val="clear" w:color="auto" w:fill="E6E6E6"/>
    </w:rPr>
  </w:style>
  <w:style w:type="paragraph" w:customStyle="1" w:styleId="Tabelitekst">
    <w:name w:val="Tabelitekst"/>
    <w:basedOn w:val="Normal"/>
    <w:rsid w:val="00DB146F"/>
    <w:pPr>
      <w:tabs>
        <w:tab w:val="left" w:pos="400"/>
        <w:tab w:val="right" w:pos="7228"/>
      </w:tabs>
      <w:autoSpaceDE w:val="0"/>
      <w:autoSpaceDN w:val="0"/>
      <w:adjustRightInd w:val="0"/>
      <w:spacing w:line="280" w:lineRule="atLeast"/>
      <w:ind w:left="113" w:right="85"/>
      <w:textAlignment w:val="center"/>
    </w:pPr>
    <w:rPr>
      <w:rFonts w:ascii="Switzerland" w:eastAsia="Times New Roman" w:hAnsi="Switzerland" w:cs="Switzerland"/>
      <w:color w:val="000000"/>
      <w:sz w:val="20"/>
      <w:szCs w:val="20"/>
      <w:lang w:eastAsia="et-EE"/>
    </w:rPr>
  </w:style>
  <w:style w:type="paragraph" w:styleId="Revision">
    <w:name w:val="Revision"/>
    <w:hidden/>
    <w:uiPriority w:val="99"/>
    <w:semiHidden/>
    <w:rsid w:val="008B443D"/>
    <w:rPr>
      <w:lang w:val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0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eamdash.com/dpa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teamdash.com/privacy-policy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eamdash.com/terms-of-use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kati.ritso@tehik.e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liisa.epro@tehik.e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CF4708662A36944B24A360D13D0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B37E-E0C6-FF41-9022-FA9EB6F32BAE}"/>
      </w:docPartPr>
      <w:docPartBody>
        <w:p w:rsidR="007E6DDD" w:rsidRDefault="005659CB">
          <w:pPr>
            <w:pStyle w:val="0CF4708662A36944B24A360D13D04F61"/>
          </w:pPr>
          <w:r>
            <w:t>[Type text]</w:t>
          </w:r>
        </w:p>
      </w:docPartBody>
    </w:docPart>
    <w:docPart>
      <w:docPartPr>
        <w:name w:val="AB33B8F3DB2C1B43A0F4B228238F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D1D94-AAFF-964B-9A14-DC42963B010D}"/>
      </w:docPartPr>
      <w:docPartBody>
        <w:p w:rsidR="007E6DDD" w:rsidRDefault="005659CB">
          <w:pPr>
            <w:pStyle w:val="AB33B8F3DB2C1B43A0F4B228238F2659"/>
          </w:pPr>
          <w:r>
            <w:t>[Type text]</w:t>
          </w:r>
        </w:p>
      </w:docPartBody>
    </w:docPart>
    <w:docPart>
      <w:docPartPr>
        <w:name w:val="BD3173042DAF694DAECC25D96EB1E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BC8D-5BEE-854D-91E3-BFD351FCB2D2}"/>
      </w:docPartPr>
      <w:docPartBody>
        <w:p w:rsidR="007E6DDD" w:rsidRDefault="005659CB">
          <w:pPr>
            <w:pStyle w:val="BD3173042DAF694DAECC25D96EB1E20B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T Sans">
    <w:altName w:val="Arial"/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ucida Grande C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witzerland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659CB"/>
    <w:rsid w:val="00045624"/>
    <w:rsid w:val="00062CF6"/>
    <w:rsid w:val="00080BAD"/>
    <w:rsid w:val="000D0861"/>
    <w:rsid w:val="000E7F71"/>
    <w:rsid w:val="00107498"/>
    <w:rsid w:val="001502E0"/>
    <w:rsid w:val="00163EB0"/>
    <w:rsid w:val="001D09B2"/>
    <w:rsid w:val="001D6A03"/>
    <w:rsid w:val="002532EB"/>
    <w:rsid w:val="00255AD8"/>
    <w:rsid w:val="002C11D5"/>
    <w:rsid w:val="002C6A03"/>
    <w:rsid w:val="00347464"/>
    <w:rsid w:val="003A205F"/>
    <w:rsid w:val="003A5579"/>
    <w:rsid w:val="0040489A"/>
    <w:rsid w:val="00447B94"/>
    <w:rsid w:val="004571FF"/>
    <w:rsid w:val="00472FFF"/>
    <w:rsid w:val="004A2D02"/>
    <w:rsid w:val="004A4E0E"/>
    <w:rsid w:val="004E6B84"/>
    <w:rsid w:val="00550DF3"/>
    <w:rsid w:val="005659CB"/>
    <w:rsid w:val="0063394E"/>
    <w:rsid w:val="00656F03"/>
    <w:rsid w:val="00695B0A"/>
    <w:rsid w:val="006A239A"/>
    <w:rsid w:val="00766E2A"/>
    <w:rsid w:val="007861D9"/>
    <w:rsid w:val="00792508"/>
    <w:rsid w:val="00796C15"/>
    <w:rsid w:val="007B7FF3"/>
    <w:rsid w:val="007E6DDD"/>
    <w:rsid w:val="007F6CA8"/>
    <w:rsid w:val="008848EB"/>
    <w:rsid w:val="008A08C2"/>
    <w:rsid w:val="00925C14"/>
    <w:rsid w:val="00947BA3"/>
    <w:rsid w:val="00954F76"/>
    <w:rsid w:val="0095682A"/>
    <w:rsid w:val="009B5CE5"/>
    <w:rsid w:val="009D0834"/>
    <w:rsid w:val="00A3291C"/>
    <w:rsid w:val="00A347C2"/>
    <w:rsid w:val="00A35D23"/>
    <w:rsid w:val="00A46341"/>
    <w:rsid w:val="00AA2E2D"/>
    <w:rsid w:val="00AB25E9"/>
    <w:rsid w:val="00B0121F"/>
    <w:rsid w:val="00B03610"/>
    <w:rsid w:val="00B91D58"/>
    <w:rsid w:val="00B92C80"/>
    <w:rsid w:val="00BC089E"/>
    <w:rsid w:val="00BC1BC5"/>
    <w:rsid w:val="00C40CC5"/>
    <w:rsid w:val="00C4181F"/>
    <w:rsid w:val="00C50932"/>
    <w:rsid w:val="00C52BD9"/>
    <w:rsid w:val="00C61D73"/>
    <w:rsid w:val="00CC0D96"/>
    <w:rsid w:val="00CC1233"/>
    <w:rsid w:val="00CE7D02"/>
    <w:rsid w:val="00D263F6"/>
    <w:rsid w:val="00D56947"/>
    <w:rsid w:val="00D66817"/>
    <w:rsid w:val="00D92E37"/>
    <w:rsid w:val="00DD04C5"/>
    <w:rsid w:val="00E349EA"/>
    <w:rsid w:val="00E842D6"/>
    <w:rsid w:val="00E9437C"/>
    <w:rsid w:val="00EA4975"/>
    <w:rsid w:val="00F318FE"/>
    <w:rsid w:val="00F44AA7"/>
    <w:rsid w:val="00F55E01"/>
    <w:rsid w:val="00F55FD3"/>
    <w:rsid w:val="00F74014"/>
    <w:rsid w:val="00FB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F4708662A36944B24A360D13D04F61">
    <w:name w:val="0CF4708662A36944B24A360D13D04F61"/>
  </w:style>
  <w:style w:type="paragraph" w:customStyle="1" w:styleId="AB33B8F3DB2C1B43A0F4B228238F2659">
    <w:name w:val="AB33B8F3DB2C1B43A0F4B228238F2659"/>
  </w:style>
  <w:style w:type="paragraph" w:customStyle="1" w:styleId="BD3173042DAF694DAECC25D96EB1E20B">
    <w:name w:val="BD3173042DAF694DAECC25D96EB1E2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c16ba8-6670-4919-9488-4a808a89c52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A528251806DA4DBC6B99F09D09B7EF" ma:contentTypeVersion="13" ma:contentTypeDescription="Loo uus dokument" ma:contentTypeScope="" ma:versionID="b9b6fd02a542c6c2e290141f12096b36">
  <xsd:schema xmlns:xsd="http://www.w3.org/2001/XMLSchema" xmlns:xs="http://www.w3.org/2001/XMLSchema" xmlns:p="http://schemas.microsoft.com/office/2006/metadata/properties" xmlns:ns3="c51f1d36-2ff5-42f2-bc15-c6d37b31ee6a" xmlns:ns4="eac16ba8-6670-4919-9488-4a808a89c524" targetNamespace="http://schemas.microsoft.com/office/2006/metadata/properties" ma:root="true" ma:fieldsID="62adbbec1618cb8301dd7e95fb60291e" ns3:_="" ns4:_="">
    <xsd:import namespace="c51f1d36-2ff5-42f2-bc15-c6d37b31ee6a"/>
    <xsd:import namespace="eac16ba8-6670-4919-9488-4a808a89c5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f1d36-2ff5-42f2-bc15-c6d37b31ee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Vihjeräsi jagami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c16ba8-6670-4919-9488-4a808a89c5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5953FE-CCB1-4158-B861-EB5D8BAFAF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2922CC-4855-4C6C-949F-B97D95626C80}">
  <ds:schemaRefs>
    <ds:schemaRef ds:uri="http://schemas.microsoft.com/office/2006/metadata/properties"/>
    <ds:schemaRef ds:uri="http://schemas.microsoft.com/office/infopath/2007/PartnerControls"/>
    <ds:schemaRef ds:uri="eac16ba8-6670-4919-9488-4a808a89c524"/>
  </ds:schemaRefs>
</ds:datastoreItem>
</file>

<file path=customXml/itemProps3.xml><?xml version="1.0" encoding="utf-8"?>
<ds:datastoreItem xmlns:ds="http://schemas.openxmlformats.org/officeDocument/2006/customXml" ds:itemID="{802AC0FC-AFA2-4566-A619-57DED0067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f1d36-2ff5-42f2-bc15-c6d37b31ee6a"/>
    <ds:schemaRef ds:uri="eac16ba8-6670-4919-9488-4a808a89c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CD55F-7587-47CC-B269-D045A46614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kas</dc:creator>
  <cp:lastModifiedBy>Marie Evart | Teamdash</cp:lastModifiedBy>
  <cp:revision>3</cp:revision>
  <cp:lastPrinted>2020-05-11T12:50:00Z</cp:lastPrinted>
  <dcterms:created xsi:type="dcterms:W3CDTF">2026-02-18T15:30:00Z</dcterms:created>
  <dcterms:modified xsi:type="dcterms:W3CDTF">2026-02-1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01af9331513e9e21c7757f6173aa555005814040ca58e76fc10ee6b736cde</vt:lpwstr>
  </property>
  <property fmtid="{D5CDD505-2E9C-101B-9397-08002B2CF9AE}" pid="3" name="ContentTypeId">
    <vt:lpwstr>0x01010016A528251806DA4DBC6B99F09D09B7EF</vt:lpwstr>
  </property>
</Properties>
</file>